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696C" w:rsidRPr="008720DB" w:rsidRDefault="0056472A" w:rsidP="008720DB">
      <w:pPr>
        <w:spacing w:after="160" w:line="259" w:lineRule="auto"/>
        <w:rPr>
          <w:rFonts w:ascii="Times New Roman" w:hAnsi="Times New Roman"/>
          <w:bCs/>
          <w:iCs/>
          <w:sz w:val="28"/>
          <w:szCs w:val="28"/>
          <w:lang w:val="en-US"/>
        </w:rPr>
      </w:pPr>
      <w:r>
        <w:rPr>
          <w:rFonts w:ascii="Times New Roman" w:hAnsi="Times New Roman"/>
          <w:bCs/>
          <w:iCs/>
          <w:sz w:val="28"/>
          <w:szCs w:val="28"/>
          <w:lang w:val="en-US"/>
        </w:rPr>
        <w:t>&lt;</w:t>
      </w:r>
      <w:r w:rsidR="0073696C" w:rsidRPr="0049589E">
        <w:rPr>
          <w:rFonts w:ascii="Times New Roman" w:hAnsi="Times New Roman"/>
          <w:bCs/>
          <w:iCs/>
          <w:sz w:val="28"/>
          <w:szCs w:val="28"/>
          <w:lang w:val="en-US"/>
        </w:rPr>
        <w:t>H1&gt;</w:t>
      </w:r>
      <w:r w:rsidR="0073696C" w:rsidRPr="0049589E">
        <w:rPr>
          <w:rFonts w:ascii="Times New Roman" w:hAnsi="Times New Roman"/>
          <w:b/>
          <w:bCs/>
          <w:iCs/>
          <w:sz w:val="28"/>
          <w:szCs w:val="28"/>
          <w:lang w:val="en-US"/>
        </w:rPr>
        <w:t xml:space="preserve"> Supplemental Materials </w:t>
      </w:r>
    </w:p>
    <w:p w:rsidR="00967B0F" w:rsidRPr="0049589E" w:rsidRDefault="0073696C" w:rsidP="002562AD">
      <w:pPr>
        <w:spacing w:before="120" w:after="0" w:line="240" w:lineRule="auto"/>
        <w:contextualSpacing/>
        <w:rPr>
          <w:rFonts w:ascii="Times New Roman" w:hAnsi="Times New Roman"/>
          <w:i/>
          <w:sz w:val="24"/>
          <w:szCs w:val="24"/>
          <w:lang w:val="en-US"/>
        </w:rPr>
      </w:pPr>
      <w:r w:rsidRPr="0049589E">
        <w:rPr>
          <w:rFonts w:ascii="Times New Roman" w:hAnsi="Times New Roman"/>
          <w:bCs/>
          <w:iCs/>
          <w:sz w:val="24"/>
          <w:szCs w:val="24"/>
          <w:lang w:val="en-US"/>
        </w:rPr>
        <w:t>&lt;H2&gt;</w:t>
      </w:r>
      <w:r w:rsidRPr="0049589E">
        <w:rPr>
          <w:rFonts w:ascii="Times New Roman" w:hAnsi="Times New Roman"/>
          <w:b/>
          <w:bCs/>
          <w:iCs/>
          <w:sz w:val="24"/>
          <w:szCs w:val="24"/>
          <w:lang w:val="en-US"/>
        </w:rPr>
        <w:t xml:space="preserve"> </w:t>
      </w:r>
      <w:r w:rsidR="00967B0F" w:rsidRPr="0049589E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 xml:space="preserve">Supplementary </w:t>
      </w:r>
      <w:r w:rsidR="00967B0F" w:rsidRPr="0049589E">
        <w:rPr>
          <w:rFonts w:ascii="Times New Roman" w:hAnsi="Times New Roman"/>
          <w:b/>
          <w:bCs/>
          <w:i/>
          <w:sz w:val="24"/>
          <w:szCs w:val="24"/>
          <w:lang w:val="en-US"/>
        </w:rPr>
        <w:t>Table 1</w:t>
      </w:r>
    </w:p>
    <w:p w:rsidR="00967B0F" w:rsidRPr="0049589E" w:rsidRDefault="00967B0F" w:rsidP="002562AD">
      <w:pPr>
        <w:spacing w:before="120" w:after="0" w:line="240" w:lineRule="auto"/>
        <w:contextualSpacing/>
        <w:rPr>
          <w:rFonts w:ascii="Times New Roman" w:hAnsi="Times New Roman"/>
          <w:b/>
          <w:i/>
          <w:iCs/>
          <w:sz w:val="24"/>
          <w:szCs w:val="24"/>
          <w:lang w:val="en-US"/>
        </w:rPr>
      </w:pP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EFA and CFA </w:t>
      </w:r>
      <w:r w:rsidR="0073696C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L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oad </w:t>
      </w:r>
      <w:r w:rsidR="0073696C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F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actor </w:t>
      </w:r>
      <w:r w:rsidR="0073696C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D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ifferences between the </w:t>
      </w:r>
      <w:r w:rsidR="0073696C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O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riginal </w:t>
      </w:r>
      <w:r w:rsidR="0073696C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M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odel and the </w:t>
      </w:r>
      <w:r w:rsidR="0073696C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One adapted for FFFS and BIS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/>
      </w:tblPr>
      <w:tblGrid>
        <w:gridCol w:w="8749"/>
        <w:gridCol w:w="1080"/>
        <w:gridCol w:w="897"/>
        <w:gridCol w:w="146"/>
        <w:gridCol w:w="838"/>
        <w:gridCol w:w="696"/>
        <w:gridCol w:w="146"/>
        <w:gridCol w:w="902"/>
        <w:gridCol w:w="688"/>
      </w:tblGrid>
      <w:tr w:rsidR="00333D9D" w:rsidRPr="0049589E" w:rsidTr="00333D9D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49589E" w:rsidRDefault="00333D9D" w:rsidP="00333D9D">
            <w:pPr>
              <w:spacing w:after="6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333D9D" w:rsidRPr="0049589E" w:rsidRDefault="00333D9D" w:rsidP="00333D9D">
            <w:pPr>
              <w:spacing w:after="6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EFA </w:t>
            </w: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rr</w:t>
            </w:r>
            <w:proofErr w:type="spellEnd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&amp; Coop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:rsidR="00333D9D" w:rsidRPr="0049589E" w:rsidRDefault="00333D9D" w:rsidP="00333D9D">
            <w:pPr>
              <w:spacing w:after="6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333D9D" w:rsidRPr="0049589E" w:rsidRDefault="008C06A7" w:rsidP="00333D9D">
            <w:pPr>
              <w:spacing w:after="6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EFA </w:t>
            </w: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Adaptado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:rsidR="00333D9D" w:rsidRPr="0049589E" w:rsidRDefault="00333D9D" w:rsidP="00333D9D">
            <w:pPr>
              <w:spacing w:after="6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333D9D" w:rsidRPr="0049589E" w:rsidRDefault="008C06A7" w:rsidP="00333D9D">
            <w:pPr>
              <w:spacing w:after="6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CFA  </w:t>
            </w: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Adaptado</w:t>
            </w:r>
            <w:proofErr w:type="spellEnd"/>
          </w:p>
        </w:tc>
      </w:tr>
      <w:tr w:rsidR="008C06A7" w:rsidRPr="0049589E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 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</w:tr>
      <w:tr w:rsidR="008C06A7" w:rsidRPr="0049589E" w:rsidTr="00333D9D">
        <w:trPr>
          <w:trHeight w:val="20"/>
          <w:jc w:val="center"/>
        </w:trPr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Ítem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FFF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BIS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</w:tcPr>
          <w:p w:rsidR="00333D9D" w:rsidRPr="0049589E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FFF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BIS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</w:tcPr>
          <w:p w:rsidR="00333D9D" w:rsidRPr="0049589E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FFF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BIS</w:t>
            </w:r>
          </w:p>
        </w:tc>
      </w:tr>
      <w:tr w:rsidR="008C06A7" w:rsidRPr="0049589E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Hui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Correría rápido si supiese que alguien me está siguiendo en medio de la noch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i en un shopping comenzaran a sonar las alarmas de incendio, correría rápidament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6571C3">
        <w:trPr>
          <w:trHeight w:val="7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iría del parque si viera un grupo de perros dando vueltas y ladrando a la gent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Evitamien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Hay algunas cosas a las que simplemente no puedo acercarm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No sostendría una serpiente o una araña con mis mano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Bloque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quedaría paralizado si viera una serpiente o una araña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paraliza mirar hacia abajo desde una gran altura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quedaría paralizado si al abrir la puerta de mi casa encontrara un extraño dentro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paralizaría si estuviera en un avión en medio de una turbulencia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oy el tipo de personas que se paraliza fácilmente cuando se asusta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nterrupción</w:t>
            </w:r>
            <w:proofErr w:type="spellEnd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Moto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lleva mucho tiempo tomar decision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8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 xml:space="preserve">Cuando estoy nervioso me es difícil encontrar las palabras correctas.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45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Cuando estoy nervioso no me puedo concentrar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1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menudo me quedo sin palabra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5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i accionar se interrumpe fácilment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7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reocupació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Me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preocupo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ucho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4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menudo la gente me dice que no me preocup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9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menudo me preocupa decepcionar a otras persona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8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 xml:space="preserve">Me preocupa pensar que puedo cometer errores en mi trabajo.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46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Cuando trato de tomar una decisión, constantemente doy vueltas sobre el asunto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9</w:t>
            </w:r>
          </w:p>
        </w:tc>
      </w:tr>
      <w:tr w:rsidR="008C06A7" w:rsidRPr="0049589E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lastRenderedPageBreak/>
              <w:t>Pensamientos</w:t>
            </w:r>
            <w:proofErr w:type="spellEnd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obsesiv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33D9D" w:rsidRPr="0049589E" w:rsidRDefault="00333D9D" w:rsidP="004B0902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uelo pensar en lo mismo una y otra vez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7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 xml:space="preserve">A menudo me siento inmerso en pensamientos </w:t>
            </w:r>
            <w:proofErr w:type="spellStart"/>
            <w:r w:rsidRPr="002B46CD">
              <w:rPr>
                <w:rFonts w:ascii="Times New Roman" w:hAnsi="Times New Roman"/>
                <w:sz w:val="24"/>
                <w:szCs w:val="24"/>
              </w:rPr>
              <w:t>displacenteros</w:t>
            </w:r>
            <w:proofErr w:type="spellEnd"/>
            <w:r w:rsidRPr="002B46CD">
              <w:rPr>
                <w:rFonts w:ascii="Times New Roman" w:hAnsi="Times New Roman"/>
                <w:sz w:val="24"/>
                <w:szCs w:val="24"/>
              </w:rPr>
              <w:t>/desagradables.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1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33D9D" w:rsidRPr="002B46CD" w:rsidRDefault="00333D9D" w:rsidP="004B0902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Es difícil sacarme algunas cosas de la ment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4B09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2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i mente es dominada por pensamientos recurrente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9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veces mi mente es dominada por recuerdos de las cosas malas que hic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5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uelo despertarme con muchos pensamientos dando vueltas en mi ment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9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iempre considero el riesgo de que pasen cosas malas en mi vida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9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49589E" w:rsidRDefault="00333D9D" w:rsidP="00333D9D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Retirada</w:t>
            </w:r>
            <w:proofErr w:type="spellEnd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mportament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menudo me encierro en mí mismo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5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siento triste cuando sufro cualquier tipo de inconveniente/contratiempo, incluso uno pequeño</w:t>
            </w:r>
            <w:r w:rsidR="00917CD2" w:rsidRPr="002B46C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8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menudo me siento deprimido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4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Con frecuencia he pasado mucho tiempo solo para “alejarme de todo”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9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veces me siento triste sin ninguna razón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3</w:t>
            </w:r>
          </w:p>
        </w:tc>
      </w:tr>
      <w:tr w:rsidR="008C06A7" w:rsidRPr="005700FF" w:rsidTr="00333D9D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33D9D" w:rsidRPr="002B46CD" w:rsidRDefault="00333D9D" w:rsidP="00B84BCE">
            <w:pPr>
              <w:spacing w:after="0" w:line="240" w:lineRule="auto"/>
              <w:ind w:left="202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Cuando me siento triste/decaído tiendo a mantenerme alejado de las personas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3D9D" w:rsidRPr="005700FF" w:rsidRDefault="00333D9D" w:rsidP="00B84BC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9</w:t>
            </w:r>
          </w:p>
        </w:tc>
      </w:tr>
    </w:tbl>
    <w:p w:rsidR="004B0902" w:rsidRPr="0049589E" w:rsidRDefault="00967B0F" w:rsidP="00D7742A">
      <w:pPr>
        <w:spacing w:before="120" w:after="0" w:line="240" w:lineRule="auto"/>
        <w:contextualSpacing/>
        <w:rPr>
          <w:rFonts w:ascii="Times New Roman" w:hAnsi="Times New Roman"/>
          <w:iCs/>
          <w:lang w:val="en-US"/>
        </w:rPr>
        <w:sectPr w:rsidR="004B0902" w:rsidRPr="0049589E" w:rsidSect="004B0902">
          <w:footerReference w:type="default" r:id="rId11"/>
          <w:pgSz w:w="16838" w:h="11906" w:orient="landscape" w:code="9"/>
          <w:pgMar w:top="1418" w:right="1418" w:bottom="1418" w:left="1418" w:header="709" w:footer="709" w:gutter="0"/>
          <w:cols w:space="708"/>
          <w:titlePg/>
          <w:docGrid w:linePitch="360"/>
        </w:sectPr>
      </w:pPr>
      <w:r w:rsidRPr="0049589E">
        <w:rPr>
          <w:rFonts w:ascii="Times New Roman" w:hAnsi="Times New Roman"/>
          <w:i/>
          <w:iCs/>
          <w:lang w:val="en-US"/>
        </w:rPr>
        <w:t>Note.</w:t>
      </w:r>
      <w:r w:rsidRPr="0049589E">
        <w:rPr>
          <w:rFonts w:ascii="Times New Roman" w:hAnsi="Times New Roman"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BIS</w:t>
      </w:r>
      <w:r w:rsidR="00D7742A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 xml:space="preserve">= </w:t>
      </w:r>
      <w:proofErr w:type="spellStart"/>
      <w:r w:rsidRPr="0049589E">
        <w:rPr>
          <w:rFonts w:ascii="Times New Roman" w:hAnsi="Times New Roman"/>
          <w:iCs/>
          <w:lang w:val="en-US"/>
        </w:rPr>
        <w:t>behavioural</w:t>
      </w:r>
      <w:proofErr w:type="spellEnd"/>
      <w:r w:rsidRPr="0049589E">
        <w:rPr>
          <w:rFonts w:ascii="Times New Roman" w:hAnsi="Times New Roman"/>
          <w:iCs/>
          <w:lang w:val="en-US"/>
        </w:rPr>
        <w:t xml:space="preserve"> inhibition system; FFFS</w:t>
      </w:r>
      <w:r w:rsidR="00D7742A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fight–flight–freeze system</w:t>
      </w:r>
      <w:r w:rsidR="000B2646" w:rsidRPr="0049589E">
        <w:rPr>
          <w:rFonts w:ascii="Times New Roman" w:hAnsi="Times New Roman"/>
          <w:iCs/>
          <w:lang w:val="en-US"/>
        </w:rPr>
        <w:t xml:space="preserve">. </w:t>
      </w:r>
    </w:p>
    <w:p w:rsidR="00967B0F" w:rsidRPr="0049589E" w:rsidRDefault="002562AD" w:rsidP="002562AD">
      <w:pPr>
        <w:spacing w:before="120" w:after="0" w:line="240" w:lineRule="auto"/>
        <w:contextualSpacing/>
        <w:rPr>
          <w:rFonts w:ascii="Times New Roman" w:hAnsi="Times New Roman"/>
          <w:sz w:val="24"/>
          <w:szCs w:val="24"/>
          <w:lang w:val="en-US"/>
        </w:rPr>
      </w:pPr>
      <w:r w:rsidRPr="0049589E">
        <w:rPr>
          <w:rFonts w:ascii="Times New Roman" w:hAnsi="Times New Roman"/>
          <w:bCs/>
          <w:iCs/>
          <w:sz w:val="24"/>
          <w:szCs w:val="24"/>
          <w:lang w:val="en-US"/>
        </w:rPr>
        <w:lastRenderedPageBreak/>
        <w:t>&lt;H2&gt;</w:t>
      </w:r>
      <w:r w:rsidRPr="0049589E">
        <w:rPr>
          <w:rFonts w:ascii="Times New Roman" w:hAnsi="Times New Roman"/>
          <w:b/>
          <w:bCs/>
          <w:iCs/>
          <w:sz w:val="24"/>
          <w:szCs w:val="24"/>
          <w:lang w:val="en-US"/>
        </w:rPr>
        <w:t xml:space="preserve"> </w:t>
      </w:r>
      <w:r w:rsidR="00967B0F" w:rsidRPr="0049589E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 xml:space="preserve">Supplementary </w:t>
      </w:r>
      <w:r w:rsidR="00967B0F" w:rsidRPr="0049589E">
        <w:rPr>
          <w:rFonts w:ascii="Times New Roman" w:hAnsi="Times New Roman"/>
          <w:b/>
          <w:bCs/>
          <w:i/>
          <w:sz w:val="24"/>
          <w:szCs w:val="24"/>
          <w:lang w:val="en-US"/>
        </w:rPr>
        <w:t>Table 2</w:t>
      </w:r>
    </w:p>
    <w:p w:rsidR="00967B0F" w:rsidRPr="0049589E" w:rsidRDefault="00967B0F" w:rsidP="002562AD">
      <w:pPr>
        <w:spacing w:before="120" w:after="0" w:line="240" w:lineRule="auto"/>
        <w:contextualSpacing/>
        <w:rPr>
          <w:rFonts w:ascii="Times New Roman" w:hAnsi="Times New Roman"/>
          <w:b/>
          <w:i/>
          <w:iCs/>
          <w:sz w:val="24"/>
          <w:szCs w:val="24"/>
          <w:lang w:val="en-US"/>
        </w:rPr>
      </w:pP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EFA and CFA </w:t>
      </w:r>
      <w:r w:rsidR="002562AD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Load Factor D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ifferences between the </w:t>
      </w:r>
      <w:r w:rsidR="002562AD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O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riginal </w:t>
      </w:r>
      <w:r w:rsidR="002562AD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M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o</w:t>
      </w:r>
      <w:r w:rsidR="002562AD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del and the One Adapted for BAS</w:t>
      </w:r>
    </w:p>
    <w:tbl>
      <w:tblPr>
        <w:tblW w:w="14888" w:type="dxa"/>
        <w:jc w:val="center"/>
        <w:tblCellMar>
          <w:left w:w="70" w:type="dxa"/>
          <w:right w:w="70" w:type="dxa"/>
        </w:tblCellMar>
        <w:tblLook w:val="04A0"/>
      </w:tblPr>
      <w:tblGrid>
        <w:gridCol w:w="7278"/>
        <w:gridCol w:w="590"/>
        <w:gridCol w:w="652"/>
        <w:gridCol w:w="590"/>
        <w:gridCol w:w="598"/>
        <w:gridCol w:w="160"/>
        <w:gridCol w:w="590"/>
        <w:gridCol w:w="652"/>
        <w:gridCol w:w="590"/>
        <w:gridCol w:w="598"/>
        <w:gridCol w:w="160"/>
        <w:gridCol w:w="590"/>
        <w:gridCol w:w="652"/>
        <w:gridCol w:w="590"/>
        <w:gridCol w:w="598"/>
      </w:tblGrid>
      <w:tr w:rsidR="003C1E3D" w:rsidRPr="0049589E" w:rsidTr="003C1E3D">
        <w:trPr>
          <w:trHeight w:val="20"/>
          <w:jc w:val="center"/>
        </w:trPr>
        <w:tc>
          <w:tcPr>
            <w:tcW w:w="727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E3D" w:rsidRPr="0049589E" w:rsidRDefault="003C1E3D" w:rsidP="00967B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E3D" w:rsidRPr="0049589E" w:rsidRDefault="003C1E3D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FE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Corr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&amp; Cooper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right w:val="nil"/>
            </w:tcBorders>
          </w:tcPr>
          <w:p w:rsidR="003C1E3D" w:rsidRPr="0049589E" w:rsidRDefault="003C1E3D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E3D" w:rsidRPr="0049589E" w:rsidRDefault="003C1E3D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FE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adaptado</w:t>
            </w:r>
            <w:proofErr w:type="spellEnd"/>
          </w:p>
        </w:tc>
        <w:tc>
          <w:tcPr>
            <w:tcW w:w="160" w:type="dxa"/>
            <w:tcBorders>
              <w:top w:val="single" w:sz="4" w:space="0" w:color="auto"/>
              <w:left w:val="nil"/>
              <w:right w:val="nil"/>
            </w:tcBorders>
          </w:tcPr>
          <w:p w:rsidR="003C1E3D" w:rsidRPr="0049589E" w:rsidRDefault="003C1E3D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E3D" w:rsidRPr="0049589E" w:rsidRDefault="003C1E3D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FC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adaptado</w:t>
            </w:r>
            <w:proofErr w:type="spellEnd"/>
          </w:p>
        </w:tc>
      </w:tr>
      <w:tr w:rsidR="009F5886" w:rsidRPr="0049589E" w:rsidTr="003C1E3D">
        <w:trPr>
          <w:trHeight w:val="20"/>
          <w:jc w:val="center"/>
        </w:trPr>
        <w:tc>
          <w:tcPr>
            <w:tcW w:w="727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 </w:t>
            </w:r>
          </w:p>
        </w:tc>
        <w:tc>
          <w:tcPr>
            <w:tcW w:w="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RI</w:t>
            </w:r>
          </w:p>
        </w:tc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GDP</w:t>
            </w:r>
          </w:p>
        </w:tc>
        <w:tc>
          <w:tcPr>
            <w:tcW w:w="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RR</w:t>
            </w:r>
          </w:p>
        </w:tc>
        <w:tc>
          <w:tcPr>
            <w:tcW w:w="5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IMP</w:t>
            </w:r>
          </w:p>
        </w:tc>
        <w:tc>
          <w:tcPr>
            <w:tcW w:w="160" w:type="dxa"/>
            <w:tcBorders>
              <w:left w:val="nil"/>
              <w:bottom w:val="single" w:sz="4" w:space="0" w:color="auto"/>
              <w:right w:val="nil"/>
            </w:tcBorders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RI</w:t>
            </w:r>
          </w:p>
        </w:tc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GDP</w:t>
            </w:r>
          </w:p>
        </w:tc>
        <w:tc>
          <w:tcPr>
            <w:tcW w:w="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RR</w:t>
            </w:r>
          </w:p>
        </w:tc>
        <w:tc>
          <w:tcPr>
            <w:tcW w:w="5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IMP</w:t>
            </w:r>
          </w:p>
        </w:tc>
        <w:tc>
          <w:tcPr>
            <w:tcW w:w="160" w:type="dxa"/>
            <w:tcBorders>
              <w:left w:val="nil"/>
              <w:bottom w:val="single" w:sz="4" w:space="0" w:color="auto"/>
              <w:right w:val="nil"/>
            </w:tcBorders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RI</w:t>
            </w:r>
          </w:p>
        </w:tc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GDP</w:t>
            </w:r>
          </w:p>
        </w:tc>
        <w:tc>
          <w:tcPr>
            <w:tcW w:w="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RR</w:t>
            </w:r>
          </w:p>
        </w:tc>
        <w:tc>
          <w:tcPr>
            <w:tcW w:w="5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IMP</w:t>
            </w: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1A710A" w:rsidP="00967B0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2B46CD">
              <w:rPr>
                <w:rFonts w:ascii="Times New Roman" w:hAnsi="Times New Roman"/>
                <w:bCs/>
                <w:sz w:val="24"/>
                <w:szCs w:val="24"/>
              </w:rPr>
              <w:t>Reward</w:t>
            </w:r>
            <w:proofErr w:type="spellEnd"/>
            <w:r w:rsidRPr="002B46CD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B46CD">
              <w:rPr>
                <w:rFonts w:ascii="Times New Roman" w:hAnsi="Times New Roman"/>
                <w:bCs/>
                <w:sz w:val="24"/>
                <w:szCs w:val="24"/>
              </w:rPr>
              <w:t>Interest</w:t>
            </w:r>
            <w:proofErr w:type="spellEnd"/>
            <w:r w:rsidRPr="002B46CD">
              <w:rPr>
                <w:rFonts w:ascii="Times New Roman" w:hAnsi="Times New Roman"/>
                <w:bCs/>
                <w:sz w:val="24"/>
                <w:szCs w:val="24"/>
              </w:rPr>
              <w:t xml:space="preserve"> (RI-</w:t>
            </w:r>
            <w:r w:rsidR="009F5886" w:rsidRPr="002B46CD">
              <w:rPr>
                <w:rFonts w:ascii="Times New Roman" w:hAnsi="Times New Roman"/>
                <w:bCs/>
                <w:sz w:val="24"/>
                <w:szCs w:val="24"/>
              </w:rPr>
              <w:t>Interés de Recompensa)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F5886" w:rsidRPr="0049589E" w:rsidTr="003E1B9D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Regularmente intento realizar nuevas actividades solo para ver si las disfruto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78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1A710A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7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1A710A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4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entusiasmo con nuevos proyectos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4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6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0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7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interesan mucho los hobbies (pasatiempos)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4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7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7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4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oy muy abierto a nuevas experiencias en la vida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6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8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oy una persona muy activa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5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2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7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Siempre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e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mantengo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ocupado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4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3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5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3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3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3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57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iempre encuentro cosas nuevas e interesantes para hacer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69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28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5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7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75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2B46CD" w:rsidRDefault="001A710A" w:rsidP="00967B0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2B46CD">
              <w:rPr>
                <w:rFonts w:ascii="Times New Roman" w:hAnsi="Times New Roman"/>
                <w:bCs/>
                <w:sz w:val="24"/>
                <w:szCs w:val="24"/>
              </w:rPr>
              <w:t>Goal</w:t>
            </w:r>
            <w:proofErr w:type="spellEnd"/>
            <w:r w:rsidRPr="002B46CD">
              <w:rPr>
                <w:rFonts w:ascii="Times New Roman" w:hAnsi="Times New Roman"/>
                <w:bCs/>
                <w:sz w:val="24"/>
                <w:szCs w:val="24"/>
              </w:rPr>
              <w:t xml:space="preserve">-Drive </w:t>
            </w:r>
            <w:proofErr w:type="spellStart"/>
            <w:r w:rsidRPr="002B46CD">
              <w:rPr>
                <w:rFonts w:ascii="Times New Roman" w:hAnsi="Times New Roman"/>
                <w:bCs/>
                <w:sz w:val="24"/>
                <w:szCs w:val="24"/>
              </w:rPr>
              <w:t>Persistence</w:t>
            </w:r>
            <w:proofErr w:type="spellEnd"/>
            <w:r w:rsidRPr="002B46CD">
              <w:rPr>
                <w:rFonts w:ascii="Times New Roman" w:hAnsi="Times New Roman"/>
                <w:bCs/>
                <w:sz w:val="24"/>
                <w:szCs w:val="24"/>
              </w:rPr>
              <w:t xml:space="preserve"> (GDP-</w:t>
            </w:r>
            <w:r w:rsidR="009F5886" w:rsidRPr="002B46CD">
              <w:rPr>
                <w:rFonts w:ascii="Times New Roman" w:hAnsi="Times New Roman"/>
                <w:bCs/>
                <w:sz w:val="24"/>
                <w:szCs w:val="24"/>
              </w:rPr>
              <w:t>Persistencia para Alcanzar Metas)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Hago un gran esfuerzo para lograr metas importantes en mi vida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7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1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9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DA6665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Frecuentemente supero los obstáculos que se me presentan para alcanzar mis ambiciones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.2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DA666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1A710A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6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DA666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6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6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1A710A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3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0F0E4F" w:rsidP="00DA6665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2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DA666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siento impulsado a tener éxito en la carrera que elegí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81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31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51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3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7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oy muy perseverante para alcanzar mis metas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8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4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1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0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7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Voy a poner en marcha planes para alcanzar mis metas en la vida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3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9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3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44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9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motiva ser una persona exitosa en mi vida personal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2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3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7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66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Pienso que es necesario hacer planes para conseguir lo que uno quiere en la vida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8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8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33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37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1A710A" w:rsidP="00967B0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Reward Reactivity (RR-</w:t>
            </w:r>
            <w:proofErr w:type="spellStart"/>
            <w:r w:rsidR="009F5886"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Reactividad</w:t>
            </w:r>
            <w:proofErr w:type="spellEnd"/>
            <w:r w:rsidR="009F5886"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a la </w:t>
            </w:r>
            <w:proofErr w:type="spellStart"/>
            <w:r w:rsidR="009F5886"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Recompensa</w:t>
            </w:r>
            <w:proofErr w:type="spellEnd"/>
            <w:r w:rsidR="009F5886"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Realmente me estimula recibir recompensas/gratificaciones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2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4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40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entusiasmo mucho cuando consigo lo que quiero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8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7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9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Me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encanta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ganar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competencias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6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4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1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9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5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3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3E1B9D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siento emocionado/conmovido cuando me felicitan por haber hecho algo bien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1A710A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2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1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1A710A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6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5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iempre celebro cuando logro algo importante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8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4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9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49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9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6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Las buenas noticias me llenan de alegría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1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6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1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9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68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Reacciono con mucho entusiasmo a las cosas placenteras de la vida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63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7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menudo me siento muy alegre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2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9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29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59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6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lastRenderedPageBreak/>
              <w:t>Incluso las pequeñas cosas de la vida pueden darme gran placer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3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6A3475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47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veces experimento una sensación placentera corriendo por mi cuerpo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2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7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0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4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43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49589E" w:rsidRDefault="001A710A" w:rsidP="00967B0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mpulsivity (IMP-</w:t>
            </w:r>
            <w:proofErr w:type="spellStart"/>
            <w:r w:rsidR="009F5886"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mpulsividad</w:t>
            </w:r>
            <w:proofErr w:type="spellEnd"/>
            <w:r w:rsidR="009F5886"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3E1B9D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veces no puedo dejar de hablar cuando sé que debería mantener la boca cerrada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1A710A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3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1A710A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5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3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42</w:t>
            </w: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A menudo hago cosas riesgosas sin pensar en las consecuencias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3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5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7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2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65</w:t>
            </w: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Hago cosas de improvisto (sin pensar)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7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3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6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5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4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3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86</w:t>
            </w: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Me iría de vacaciones improvisadas a último momento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28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3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29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3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4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45</w:t>
            </w: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Creo que las mejores noches/ salidas son las que no se planean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8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1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2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34</w:t>
            </w:r>
          </w:p>
        </w:tc>
      </w:tr>
      <w:tr w:rsidR="009F5886" w:rsidRPr="0049589E" w:rsidTr="003E1B9D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Pienso que debería detenerme y pensarlo mejor en vez de tomar decisiones apresuradas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2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6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1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1A710A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5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1A710A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0F0E4F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7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31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0F0E4F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0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9F5886" w:rsidRPr="005700FF" w:rsidRDefault="009F5886" w:rsidP="003E1B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886" w:rsidRPr="0049589E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Siempre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compro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cosas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impulsivamente</w:t>
            </w:r>
            <w:proofErr w:type="spellEnd"/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3</w:t>
            </w: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17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47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0F0E4F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30</w:t>
            </w:r>
          </w:p>
        </w:tc>
      </w:tr>
      <w:tr w:rsidR="009F5886" w:rsidRPr="0049589E" w:rsidTr="00024222">
        <w:trPr>
          <w:trHeight w:val="20"/>
          <w:jc w:val="center"/>
        </w:trPr>
        <w:tc>
          <w:tcPr>
            <w:tcW w:w="7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F5886" w:rsidRPr="002B46CD" w:rsidRDefault="009F5886" w:rsidP="00967B0F">
            <w:pPr>
              <w:spacing w:after="0" w:line="240" w:lineRule="auto"/>
              <w:ind w:left="283"/>
              <w:rPr>
                <w:rFonts w:ascii="Times New Roman" w:hAnsi="Times New Roman"/>
                <w:sz w:val="24"/>
                <w:szCs w:val="24"/>
              </w:rPr>
            </w:pPr>
            <w:r w:rsidRPr="002B46CD">
              <w:rPr>
                <w:rFonts w:ascii="Times New Roman" w:hAnsi="Times New Roman"/>
                <w:sz w:val="24"/>
                <w:szCs w:val="24"/>
              </w:rPr>
              <w:t>Si veo algo que quiero, actúo inmediatamente para conseguirlo.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1A710A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F5886"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35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.07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57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5886" w:rsidRPr="005700FF" w:rsidRDefault="009F5886" w:rsidP="00967B0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0FF">
              <w:rPr>
                <w:rFonts w:ascii="Times New Roman" w:hAnsi="Times New Roman"/>
                <w:sz w:val="24"/>
                <w:szCs w:val="24"/>
                <w:lang w:val="en-US"/>
              </w:rPr>
              <w:t> </w:t>
            </w:r>
          </w:p>
        </w:tc>
      </w:tr>
    </w:tbl>
    <w:p w:rsidR="00967B0F" w:rsidRPr="0049589E" w:rsidRDefault="00967B0F">
      <w:pPr>
        <w:spacing w:after="160" w:line="259" w:lineRule="auto"/>
        <w:rPr>
          <w:rFonts w:ascii="Times New Roman" w:hAnsi="Times New Roman"/>
          <w:i/>
          <w:lang w:val="en-US"/>
        </w:rPr>
      </w:pPr>
      <w:r w:rsidRPr="0049589E">
        <w:rPr>
          <w:rFonts w:ascii="Times New Roman" w:hAnsi="Times New Roman"/>
          <w:i/>
          <w:iCs/>
          <w:lang w:val="en-US"/>
        </w:rPr>
        <w:t>Note.</w:t>
      </w:r>
      <w:r w:rsidRPr="0049589E">
        <w:rPr>
          <w:rFonts w:ascii="Times New Roman" w:hAnsi="Times New Roman"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BAS</w:t>
      </w:r>
      <w:r w:rsidR="00F56FF1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 xml:space="preserve">= </w:t>
      </w:r>
      <w:proofErr w:type="spellStart"/>
      <w:r w:rsidRPr="0049589E">
        <w:rPr>
          <w:rFonts w:ascii="Times New Roman" w:hAnsi="Times New Roman"/>
          <w:iCs/>
          <w:lang w:val="en-US"/>
        </w:rPr>
        <w:t>behavioural</w:t>
      </w:r>
      <w:proofErr w:type="spellEnd"/>
      <w:r w:rsidRPr="0049589E">
        <w:rPr>
          <w:rFonts w:ascii="Times New Roman" w:hAnsi="Times New Roman"/>
          <w:iCs/>
          <w:lang w:val="en-US"/>
        </w:rPr>
        <w:t xml:space="preserve"> approach system; RI</w:t>
      </w:r>
      <w:r w:rsidR="00F56FF1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Reward Interest; RR</w:t>
      </w:r>
      <w:r w:rsidR="00F56FF1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reward reactivity; GDP</w:t>
      </w:r>
      <w:r w:rsidR="00F56FF1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goal-drive persistence; IM</w:t>
      </w:r>
      <w:r w:rsidR="00F56FF1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Impulsivity.</w:t>
      </w:r>
      <w:r w:rsidRPr="0049589E">
        <w:rPr>
          <w:rFonts w:ascii="Times New Roman" w:hAnsi="Times New Roman"/>
          <w:i/>
          <w:lang w:val="en-US"/>
        </w:rPr>
        <w:br w:type="page"/>
      </w:r>
    </w:p>
    <w:p w:rsidR="00967B0F" w:rsidRPr="0049589E" w:rsidRDefault="00967B0F" w:rsidP="00967B0F">
      <w:pPr>
        <w:spacing w:before="120" w:after="0" w:line="480" w:lineRule="auto"/>
        <w:rPr>
          <w:rFonts w:ascii="Times New Roman" w:hAnsi="Times New Roman"/>
          <w:iCs/>
          <w:sz w:val="24"/>
          <w:szCs w:val="24"/>
          <w:lang w:val="en-US"/>
        </w:rPr>
        <w:sectPr w:rsidR="00967B0F" w:rsidRPr="0049589E" w:rsidSect="00967B0F">
          <w:pgSz w:w="16838" w:h="11906" w:orient="landscape"/>
          <w:pgMar w:top="1247" w:right="1247" w:bottom="851" w:left="1247" w:header="709" w:footer="709" w:gutter="0"/>
          <w:cols w:space="708"/>
          <w:docGrid w:linePitch="360"/>
        </w:sectPr>
      </w:pPr>
    </w:p>
    <w:p w:rsidR="00967B0F" w:rsidRPr="0049589E" w:rsidRDefault="009A3AF4" w:rsidP="009A3AF4">
      <w:pPr>
        <w:spacing w:before="120" w:after="0" w:line="240" w:lineRule="auto"/>
        <w:contextualSpacing/>
        <w:rPr>
          <w:rFonts w:ascii="Times New Roman" w:hAnsi="Times New Roman"/>
          <w:b/>
          <w:bCs/>
          <w:sz w:val="24"/>
          <w:szCs w:val="24"/>
          <w:lang w:val="en-US"/>
        </w:rPr>
      </w:pPr>
      <w:r w:rsidRPr="0049589E">
        <w:rPr>
          <w:rFonts w:ascii="Times New Roman" w:hAnsi="Times New Roman"/>
          <w:bCs/>
          <w:iCs/>
          <w:sz w:val="24"/>
          <w:szCs w:val="24"/>
          <w:lang w:val="en-US"/>
        </w:rPr>
        <w:lastRenderedPageBreak/>
        <w:t>&lt;H2&gt;</w:t>
      </w:r>
      <w:r w:rsidRPr="0049589E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 xml:space="preserve"> </w:t>
      </w:r>
      <w:r w:rsidR="00967B0F" w:rsidRPr="0049589E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 xml:space="preserve">Supplementary </w:t>
      </w:r>
      <w:r w:rsidR="00967B0F" w:rsidRPr="0049589E">
        <w:rPr>
          <w:rFonts w:ascii="Times New Roman" w:hAnsi="Times New Roman"/>
          <w:b/>
          <w:bCs/>
          <w:i/>
          <w:sz w:val="24"/>
          <w:szCs w:val="24"/>
          <w:lang w:val="en-US"/>
        </w:rPr>
        <w:t>Table 3</w:t>
      </w:r>
    </w:p>
    <w:p w:rsidR="00967B0F" w:rsidRDefault="00967B0F" w:rsidP="009A3AF4">
      <w:pPr>
        <w:spacing w:before="120" w:after="0" w:line="240" w:lineRule="auto"/>
        <w:contextualSpacing/>
        <w:rPr>
          <w:rFonts w:ascii="Times New Roman" w:hAnsi="Times New Roman"/>
          <w:b/>
          <w:i/>
          <w:iCs/>
          <w:sz w:val="24"/>
          <w:szCs w:val="24"/>
          <w:lang w:val="en-US"/>
        </w:rPr>
      </w:pP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Correlations among the </w:t>
      </w:r>
      <w:r w:rsidR="009A3AF4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D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ifferent </w:t>
      </w:r>
      <w:r w:rsidR="009A3AF4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F</w:t>
      </w:r>
      <w:r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actors of the Reinforcement Sensitivity Theory – Perso</w:t>
      </w:r>
      <w:r w:rsidR="002D48E8" w:rsidRPr="0049589E">
        <w:rPr>
          <w:rFonts w:ascii="Times New Roman" w:hAnsi="Times New Roman"/>
          <w:b/>
          <w:i/>
          <w:iCs/>
          <w:sz w:val="24"/>
          <w:szCs w:val="24"/>
          <w:lang w:val="en-US"/>
        </w:rPr>
        <w:t>nality Questionnaire</w:t>
      </w:r>
    </w:p>
    <w:p w:rsidR="0049589E" w:rsidRPr="0049589E" w:rsidRDefault="0049589E" w:rsidP="009A3AF4">
      <w:pPr>
        <w:spacing w:before="120" w:after="0" w:line="240" w:lineRule="auto"/>
        <w:contextualSpacing/>
        <w:rPr>
          <w:rFonts w:ascii="Times New Roman" w:hAnsi="Times New Roman"/>
          <w:b/>
          <w:i/>
          <w:iCs/>
          <w:sz w:val="24"/>
          <w:szCs w:val="24"/>
          <w:lang w:val="en-US"/>
        </w:rPr>
      </w:pPr>
    </w:p>
    <w:tbl>
      <w:tblPr>
        <w:tblW w:w="7369" w:type="dxa"/>
        <w:tblCellMar>
          <w:left w:w="70" w:type="dxa"/>
          <w:right w:w="70" w:type="dxa"/>
        </w:tblCellMar>
        <w:tblLook w:val="04A0"/>
      </w:tblPr>
      <w:tblGrid>
        <w:gridCol w:w="1300"/>
        <w:gridCol w:w="880"/>
        <w:gridCol w:w="880"/>
        <w:gridCol w:w="964"/>
        <w:gridCol w:w="1020"/>
        <w:gridCol w:w="1191"/>
        <w:gridCol w:w="1134"/>
      </w:tblGrid>
      <w:tr w:rsidR="00967B0F" w:rsidRPr="0049589E" w:rsidTr="009A3AF4">
        <w:trPr>
          <w:trHeight w:val="20"/>
        </w:trPr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IS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FFFS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AS-RI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AS-RR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AS-GDP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AS-IMP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IS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30**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17**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12**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14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09**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FFFS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16**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11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06*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AS-RI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48**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49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49**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AS-RR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50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0.28**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ind w:left="720" w:hanging="720"/>
              <w:contextualSpacing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AS-GDP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08**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BAS-IMP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2D48E8" w:rsidP="009A3AF4">
            <w:pPr>
              <w:spacing w:after="0" w:line="240" w:lineRule="auto"/>
              <w:contextualSpacing/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  <w:t>M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60.1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24.2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21.0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33.09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22.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18.42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  <w:t>SD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11.5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5.2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3.3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4.03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3.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3.65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2D48E8" w:rsidP="009A3AF4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</w:t>
            </w:r>
            <w:r w:rsidR="00967B0F"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kewness</w:t>
            </w:r>
            <w:proofErr w:type="spellEnd"/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0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5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85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02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Kurtosis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0.4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3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3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1.14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A3AF4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–</w:t>
            </w:r>
            <w:r w:rsidR="00967B0F" w:rsidRPr="0049589E">
              <w:rPr>
                <w:rFonts w:ascii="Times New Roman" w:hAnsi="Times New Roman"/>
                <w:sz w:val="24"/>
                <w:szCs w:val="24"/>
                <w:lang w:val="en-US"/>
              </w:rPr>
              <w:t>0.31</w:t>
            </w:r>
          </w:p>
        </w:tc>
      </w:tr>
      <w:tr w:rsidR="00967B0F" w:rsidRPr="0049589E" w:rsidTr="009A3AF4">
        <w:trPr>
          <w:trHeight w:val="20"/>
        </w:trPr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5700FF" w:rsidP="005700FF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α</w:t>
            </w:r>
            <w:r w:rsidRPr="0049589E">
              <w:rPr>
                <w:rStyle w:val="Refdecomentario"/>
                <w:lang w:val="en-US"/>
              </w:rPr>
              <w:t xml:space="preserve"> 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.9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.71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.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.7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.8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A3AF4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9589E">
              <w:rPr>
                <w:rFonts w:ascii="Times New Roman" w:hAnsi="Times New Roman"/>
                <w:sz w:val="24"/>
                <w:szCs w:val="24"/>
                <w:lang w:val="en-US"/>
              </w:rPr>
              <w:t>.64</w:t>
            </w:r>
          </w:p>
        </w:tc>
      </w:tr>
    </w:tbl>
    <w:p w:rsidR="00967B0F" w:rsidRPr="0049589E" w:rsidRDefault="00967B0F" w:rsidP="00FA4682">
      <w:pPr>
        <w:spacing w:after="0" w:line="240" w:lineRule="auto"/>
        <w:ind w:right="1699"/>
        <w:contextualSpacing/>
        <w:jc w:val="both"/>
        <w:rPr>
          <w:rFonts w:ascii="Times New Roman" w:hAnsi="Times New Roman"/>
          <w:lang w:val="en-US"/>
        </w:rPr>
      </w:pPr>
      <w:r w:rsidRPr="0049589E">
        <w:rPr>
          <w:rFonts w:ascii="Times New Roman" w:hAnsi="Times New Roman"/>
          <w:i/>
          <w:iCs/>
          <w:lang w:val="en-US"/>
        </w:rPr>
        <w:t>Note.</w:t>
      </w:r>
      <w:r w:rsidRPr="0049589E">
        <w:rPr>
          <w:rFonts w:ascii="Times New Roman" w:hAnsi="Times New Roman"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BIS</w:t>
      </w:r>
      <w:r w:rsidR="00FA4682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 xml:space="preserve">= </w:t>
      </w:r>
      <w:r w:rsidR="0049589E" w:rsidRPr="0049589E">
        <w:rPr>
          <w:rFonts w:ascii="Times New Roman" w:hAnsi="Times New Roman"/>
          <w:iCs/>
          <w:lang w:val="en-US"/>
        </w:rPr>
        <w:t>behavioral</w:t>
      </w:r>
      <w:r w:rsidRPr="0049589E">
        <w:rPr>
          <w:rFonts w:ascii="Times New Roman" w:hAnsi="Times New Roman"/>
          <w:iCs/>
          <w:lang w:val="en-US"/>
        </w:rPr>
        <w:t xml:space="preserve"> inhibition system; FFFS</w:t>
      </w:r>
      <w:r w:rsidR="00FA4682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fight–flight–freeze system; BAS</w:t>
      </w:r>
      <w:r w:rsidR="00FA4682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 xml:space="preserve">= </w:t>
      </w:r>
      <w:r w:rsidR="0049589E" w:rsidRPr="0049589E">
        <w:rPr>
          <w:rFonts w:ascii="Times New Roman" w:hAnsi="Times New Roman"/>
          <w:iCs/>
          <w:lang w:val="en-US"/>
        </w:rPr>
        <w:t>behavioral</w:t>
      </w:r>
      <w:r w:rsidRPr="0049589E">
        <w:rPr>
          <w:rFonts w:ascii="Times New Roman" w:hAnsi="Times New Roman"/>
          <w:iCs/>
          <w:lang w:val="en-US"/>
        </w:rPr>
        <w:t xml:space="preserve"> approach system; RI</w:t>
      </w:r>
      <w:r w:rsidR="00FA4682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Reward Interest; RR</w:t>
      </w:r>
      <w:r w:rsidR="00FA4682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reward reactivity; GDP</w:t>
      </w:r>
      <w:r w:rsidR="00FA4682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goal-drive persistence; IM</w:t>
      </w:r>
      <w:r w:rsidR="00FA4682" w:rsidRPr="0049589E">
        <w:rPr>
          <w:rFonts w:ascii="Times New Roman" w:hAnsi="Times New Roman"/>
          <w:iCs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= Impulsivity.</w:t>
      </w:r>
    </w:p>
    <w:p w:rsidR="00967B0F" w:rsidRPr="0049589E" w:rsidRDefault="00967B0F" w:rsidP="00FA4682">
      <w:pPr>
        <w:spacing w:after="0" w:line="240" w:lineRule="auto"/>
        <w:ind w:right="1699"/>
        <w:contextualSpacing/>
        <w:jc w:val="both"/>
        <w:rPr>
          <w:lang w:val="en-US"/>
        </w:rPr>
      </w:pPr>
      <w:r w:rsidRPr="0049589E">
        <w:rPr>
          <w:rFonts w:ascii="Times New Roman" w:hAnsi="Times New Roman"/>
          <w:iCs/>
          <w:lang w:val="en-US"/>
        </w:rPr>
        <w:t xml:space="preserve">* </w:t>
      </w:r>
      <w:proofErr w:type="gramStart"/>
      <w:r w:rsidRPr="0049589E">
        <w:rPr>
          <w:rFonts w:ascii="Times New Roman" w:hAnsi="Times New Roman"/>
          <w:i/>
          <w:lang w:val="en-US"/>
        </w:rPr>
        <w:t>p</w:t>
      </w:r>
      <w:proofErr w:type="gramEnd"/>
      <w:r w:rsidR="00AB3BDF" w:rsidRPr="0049589E">
        <w:rPr>
          <w:rFonts w:ascii="Times New Roman" w:hAnsi="Times New Roman"/>
          <w:i/>
          <w:lang w:val="en-US"/>
        </w:rPr>
        <w:t xml:space="preserve"> </w:t>
      </w:r>
      <w:r w:rsidR="00AB3BDF" w:rsidRPr="0049589E">
        <w:rPr>
          <w:rFonts w:ascii="Times New Roman" w:hAnsi="Times New Roman"/>
          <w:iCs/>
          <w:lang w:val="en-US"/>
        </w:rPr>
        <w:t xml:space="preserve">&lt; .05. </w:t>
      </w:r>
      <w:r w:rsidRPr="0049589E">
        <w:rPr>
          <w:rFonts w:ascii="Times New Roman" w:hAnsi="Times New Roman"/>
          <w:iCs/>
          <w:lang w:val="en-US"/>
        </w:rPr>
        <w:t xml:space="preserve">** </w:t>
      </w:r>
      <w:proofErr w:type="gramStart"/>
      <w:r w:rsidRPr="0049589E">
        <w:rPr>
          <w:rFonts w:ascii="Times New Roman" w:hAnsi="Times New Roman"/>
          <w:i/>
          <w:lang w:val="en-US"/>
        </w:rPr>
        <w:t>p</w:t>
      </w:r>
      <w:proofErr w:type="gramEnd"/>
      <w:r w:rsidR="00AB3BDF" w:rsidRPr="0049589E">
        <w:rPr>
          <w:rFonts w:ascii="Times New Roman" w:hAnsi="Times New Roman"/>
          <w:i/>
          <w:lang w:val="en-US"/>
        </w:rPr>
        <w:t xml:space="preserve"> </w:t>
      </w:r>
      <w:r w:rsidRPr="0049589E">
        <w:rPr>
          <w:rFonts w:ascii="Times New Roman" w:hAnsi="Times New Roman"/>
          <w:iCs/>
          <w:lang w:val="en-US"/>
        </w:rPr>
        <w:t>&lt; .01.</w:t>
      </w:r>
    </w:p>
    <w:p w:rsidR="00967B0F" w:rsidRPr="0049589E" w:rsidRDefault="00967B0F" w:rsidP="00FA4682">
      <w:pPr>
        <w:spacing w:after="0" w:line="240" w:lineRule="auto"/>
        <w:contextualSpacing/>
        <w:rPr>
          <w:rFonts w:ascii="Times New Roman" w:hAnsi="Times New Roman"/>
          <w:i/>
          <w:lang w:val="en-US"/>
        </w:rPr>
      </w:pPr>
      <w:r w:rsidRPr="0049589E">
        <w:rPr>
          <w:rFonts w:ascii="Times New Roman" w:hAnsi="Times New Roman"/>
          <w:i/>
          <w:lang w:val="en-US"/>
        </w:rPr>
        <w:br w:type="page"/>
      </w:r>
    </w:p>
    <w:tbl>
      <w:tblPr>
        <w:tblStyle w:val="Tablaconcuadrcula"/>
        <w:tblW w:w="0" w:type="auto"/>
        <w:jc w:val="center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211"/>
      </w:tblGrid>
      <w:tr w:rsidR="00967B0F" w:rsidRPr="0049589E" w:rsidTr="00967B0F">
        <w:trPr>
          <w:jc w:val="center"/>
        </w:trPr>
        <w:tc>
          <w:tcPr>
            <w:tcW w:w="9211" w:type="dxa"/>
            <w:tcBorders>
              <w:bottom w:val="double" w:sz="4" w:space="0" w:color="auto"/>
            </w:tcBorders>
          </w:tcPr>
          <w:p w:rsidR="00967B0F" w:rsidRPr="0049589E" w:rsidRDefault="00967B0F" w:rsidP="00967B0F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sz w:val="68"/>
                <w:szCs w:val="68"/>
                <w:lang w:val="en-US"/>
              </w:rPr>
            </w:pPr>
            <w:r w:rsidRPr="0049589E">
              <w:rPr>
                <w:rFonts w:asciiTheme="minorHAnsi" w:hAnsiTheme="minorHAnsi" w:cstheme="minorHAnsi"/>
                <w:b/>
                <w:bCs/>
                <w:sz w:val="68"/>
                <w:szCs w:val="68"/>
                <w:lang w:val="en-US"/>
              </w:rPr>
              <w:lastRenderedPageBreak/>
              <w:t>CP-TSR</w:t>
            </w:r>
          </w:p>
        </w:tc>
      </w:tr>
      <w:tr w:rsidR="00967B0F" w:rsidRPr="0049589E" w:rsidTr="00967B0F">
        <w:trPr>
          <w:trHeight w:val="374"/>
          <w:jc w:val="center"/>
        </w:trPr>
        <w:tc>
          <w:tcPr>
            <w:tcW w:w="9211" w:type="dxa"/>
            <w:tcBorders>
              <w:top w:val="double" w:sz="4" w:space="0" w:color="auto"/>
              <w:bottom w:val="single" w:sz="18" w:space="0" w:color="auto"/>
            </w:tcBorders>
            <w:vAlign w:val="center"/>
          </w:tcPr>
          <w:p w:rsidR="00967B0F" w:rsidRPr="002B46CD" w:rsidRDefault="00967B0F" w:rsidP="00967B0F">
            <w:pPr>
              <w:pStyle w:val="NormalWeb"/>
              <w:spacing w:before="0" w:beforeAutospacing="0" w:after="120" w:afterAutospacing="0"/>
              <w:jc w:val="center"/>
              <w:rPr>
                <w:rFonts w:asciiTheme="minorHAnsi" w:hAnsiTheme="minorHAnsi" w:cstheme="minorHAnsi"/>
                <w:b/>
                <w:bCs/>
                <w:i/>
                <w:sz w:val="28"/>
                <w:szCs w:val="28"/>
                <w:lang w:val="es-AR"/>
              </w:rPr>
            </w:pPr>
            <w:r w:rsidRPr="002B46CD">
              <w:rPr>
                <w:rFonts w:asciiTheme="minorHAnsi" w:hAnsiTheme="minorHAnsi" w:cstheme="minorHAnsi"/>
                <w:b/>
                <w:bCs/>
                <w:i/>
                <w:sz w:val="28"/>
                <w:szCs w:val="28"/>
                <w:lang w:val="es-AR"/>
              </w:rPr>
              <w:t>Cuestionario de Personalidad de la Teoría de Sensibilidad al Refuerzo</w:t>
            </w:r>
          </w:p>
        </w:tc>
      </w:tr>
    </w:tbl>
    <w:p w:rsidR="00967B0F" w:rsidRPr="0049589E" w:rsidRDefault="00967B0F" w:rsidP="00967B0F">
      <w:pPr>
        <w:pStyle w:val="NormalWeb"/>
        <w:spacing w:before="120" w:beforeAutospacing="0" w:after="120" w:afterAutospacing="0"/>
        <w:jc w:val="center"/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 w:rsidRPr="0049589E">
        <w:rPr>
          <w:rFonts w:asciiTheme="minorHAnsi" w:hAnsiTheme="minorHAnsi" w:cstheme="minorHAnsi"/>
          <w:b/>
          <w:bCs/>
          <w:sz w:val="28"/>
          <w:szCs w:val="28"/>
          <w:lang w:val="en-US"/>
        </w:rPr>
        <w:t>INSTRUCCIONES</w:t>
      </w:r>
    </w:p>
    <w:p w:rsidR="00967B0F" w:rsidRPr="0049589E" w:rsidRDefault="00967B0F" w:rsidP="00967B0F">
      <w:pPr>
        <w:pStyle w:val="Textoindependiente"/>
        <w:spacing w:after="0"/>
        <w:jc w:val="both"/>
        <w:rPr>
          <w:rFonts w:cstheme="minorHAnsi"/>
          <w:lang w:val="en-US"/>
        </w:rPr>
      </w:pPr>
      <w:r w:rsidRPr="002B46CD">
        <w:rPr>
          <w:rFonts w:cstheme="minorHAnsi"/>
        </w:rPr>
        <w:t xml:space="preserve">A continuación se presenta una lista de enunciados sobre comportamientos y sentimientos cotidianos. Utiliza, por favor, la escala de respuesta que se muestra debajo para evaluar </w:t>
      </w:r>
      <w:r w:rsidRPr="002B46CD">
        <w:rPr>
          <w:rFonts w:cstheme="minorHAnsi"/>
          <w:b/>
        </w:rPr>
        <w:t>EL GRADO DE PRECISIÓN CON QUE TE DESCRIBE CADA ENUNCIADO</w:t>
      </w:r>
      <w:r w:rsidRPr="002B46CD">
        <w:rPr>
          <w:rFonts w:cstheme="minorHAnsi"/>
        </w:rPr>
        <w:t xml:space="preserve">. Considera que cada enunciado debe describirte tal como eres actualmente y no como desearías ser en el futuro. Marca solo una respuesta, no dediques demasiado tiempo a pensar las preguntas y, por favor, responde con honestidad. </w:t>
      </w:r>
      <w:proofErr w:type="spellStart"/>
      <w:proofErr w:type="gramStart"/>
      <w:r w:rsidRPr="0049589E">
        <w:rPr>
          <w:rFonts w:cstheme="minorHAnsi"/>
          <w:lang w:val="en-US"/>
        </w:rPr>
        <w:t>Tus</w:t>
      </w:r>
      <w:proofErr w:type="spellEnd"/>
      <w:r w:rsidRPr="0049589E">
        <w:rPr>
          <w:rFonts w:cstheme="minorHAnsi"/>
          <w:lang w:val="en-US"/>
        </w:rPr>
        <w:t xml:space="preserve"> </w:t>
      </w:r>
      <w:proofErr w:type="spellStart"/>
      <w:r w:rsidRPr="0049589E">
        <w:rPr>
          <w:rFonts w:cstheme="minorHAnsi"/>
          <w:lang w:val="en-US"/>
        </w:rPr>
        <w:t>respuestas</w:t>
      </w:r>
      <w:proofErr w:type="spellEnd"/>
      <w:r w:rsidRPr="0049589E">
        <w:rPr>
          <w:rFonts w:cstheme="minorHAnsi"/>
          <w:lang w:val="en-US"/>
        </w:rPr>
        <w:t xml:space="preserve"> </w:t>
      </w:r>
      <w:proofErr w:type="spellStart"/>
      <w:r w:rsidRPr="0049589E">
        <w:rPr>
          <w:rFonts w:cstheme="minorHAnsi"/>
          <w:lang w:val="en-US"/>
        </w:rPr>
        <w:t>serán</w:t>
      </w:r>
      <w:proofErr w:type="spellEnd"/>
      <w:r w:rsidRPr="0049589E">
        <w:rPr>
          <w:rFonts w:cstheme="minorHAnsi"/>
          <w:lang w:val="en-US"/>
        </w:rPr>
        <w:t xml:space="preserve"> </w:t>
      </w:r>
      <w:proofErr w:type="spellStart"/>
      <w:r w:rsidRPr="0049589E">
        <w:rPr>
          <w:rFonts w:cstheme="minorHAnsi"/>
          <w:lang w:val="en-US"/>
        </w:rPr>
        <w:t>confidenciales</w:t>
      </w:r>
      <w:proofErr w:type="spellEnd"/>
      <w:r w:rsidRPr="0049589E">
        <w:rPr>
          <w:rFonts w:cstheme="minorHAnsi"/>
          <w:lang w:val="en-US"/>
        </w:rPr>
        <w:t>.</w:t>
      </w:r>
      <w:proofErr w:type="gramEnd"/>
    </w:p>
    <w:p w:rsidR="00967B0F" w:rsidRPr="0049589E" w:rsidRDefault="00967B0F" w:rsidP="00967B0F">
      <w:pPr>
        <w:pStyle w:val="NormalWeb"/>
        <w:spacing w:before="0" w:beforeAutospacing="0" w:after="120" w:afterAutospacing="0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proofErr w:type="spellStart"/>
      <w:r w:rsidRPr="0049589E">
        <w:rPr>
          <w:rFonts w:asciiTheme="minorHAnsi" w:hAnsiTheme="minorHAnsi" w:cstheme="minorHAnsi"/>
          <w:b/>
          <w:bCs/>
          <w:sz w:val="22"/>
          <w:szCs w:val="22"/>
          <w:lang w:val="en-US"/>
        </w:rPr>
        <w:t>Escala</w:t>
      </w:r>
      <w:proofErr w:type="spellEnd"/>
      <w:r w:rsidRPr="0049589E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de </w:t>
      </w:r>
      <w:proofErr w:type="spellStart"/>
      <w:r w:rsidRPr="0049589E">
        <w:rPr>
          <w:rFonts w:asciiTheme="minorHAnsi" w:hAnsiTheme="minorHAnsi" w:cstheme="minorHAnsi"/>
          <w:b/>
          <w:bCs/>
          <w:sz w:val="22"/>
          <w:szCs w:val="22"/>
          <w:lang w:val="en-US"/>
        </w:rPr>
        <w:t>Respuesta</w:t>
      </w:r>
      <w:proofErr w:type="spellEnd"/>
    </w:p>
    <w:tbl>
      <w:tblPr>
        <w:tblW w:w="478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25"/>
        <w:gridCol w:w="2457"/>
        <w:gridCol w:w="2914"/>
        <w:gridCol w:w="1918"/>
      </w:tblGrid>
      <w:tr w:rsidR="00967B0F" w:rsidRPr="0049589E" w:rsidTr="00967B0F">
        <w:trPr>
          <w:trHeight w:val="284"/>
          <w:jc w:val="center"/>
        </w:trPr>
        <w:tc>
          <w:tcPr>
            <w:tcW w:w="865" w:type="pct"/>
            <w:shd w:val="clear" w:color="auto" w:fill="FFFFFF"/>
            <w:vAlign w:val="bottom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120" w:after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eastAsia="ar-SA"/>
              </w:rPr>
            </w:pPr>
            <w:r w:rsidRPr="0049589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0</w:t>
            </w:r>
          </w:p>
        </w:tc>
        <w:tc>
          <w:tcPr>
            <w:tcW w:w="1394" w:type="pct"/>
            <w:shd w:val="clear" w:color="auto" w:fill="FFFFFF"/>
            <w:vAlign w:val="bottom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120" w:after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eastAsia="ar-SA"/>
              </w:rPr>
            </w:pPr>
            <w:r w:rsidRPr="0049589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1653" w:type="pct"/>
            <w:shd w:val="clear" w:color="auto" w:fill="FFFFFF"/>
            <w:vAlign w:val="bottom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120" w:after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eastAsia="ar-SA"/>
              </w:rPr>
            </w:pPr>
            <w:r w:rsidRPr="0049589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2</w:t>
            </w:r>
          </w:p>
        </w:tc>
        <w:tc>
          <w:tcPr>
            <w:tcW w:w="1088" w:type="pct"/>
            <w:shd w:val="clear" w:color="auto" w:fill="FFFFFF"/>
            <w:vAlign w:val="bottom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120" w:after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eastAsia="ar-SA"/>
              </w:rPr>
            </w:pPr>
            <w:r w:rsidRPr="0049589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3</w:t>
            </w:r>
          </w:p>
        </w:tc>
      </w:tr>
      <w:tr w:rsidR="00967B0F" w:rsidRPr="0049589E" w:rsidTr="00967B0F">
        <w:trPr>
          <w:trHeight w:val="284"/>
          <w:jc w:val="center"/>
        </w:trPr>
        <w:tc>
          <w:tcPr>
            <w:tcW w:w="865" w:type="pct"/>
            <w:shd w:val="clear" w:color="auto" w:fill="FFFFFF"/>
            <w:vAlign w:val="bottom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120" w:afterAutospacing="0"/>
              <w:jc w:val="center"/>
              <w:rPr>
                <w:rFonts w:asciiTheme="minorHAnsi" w:hAnsiTheme="minorHAnsi" w:cstheme="minorHAnsi"/>
                <w:sz w:val="20"/>
                <w:szCs w:val="20"/>
                <w:lang w:val="en-US" w:eastAsia="ar-SA"/>
              </w:rPr>
            </w:pPr>
            <w:r w:rsidRPr="0049589E">
              <w:rPr>
                <w:rFonts w:asciiTheme="minorHAnsi" w:hAnsiTheme="minorHAnsi" w:cstheme="minorHAnsi"/>
                <w:sz w:val="20"/>
                <w:szCs w:val="20"/>
                <w:lang w:val="en-US" w:eastAsia="ar-SA"/>
              </w:rPr>
              <w:t>Nada</w:t>
            </w:r>
          </w:p>
        </w:tc>
        <w:tc>
          <w:tcPr>
            <w:tcW w:w="1394" w:type="pct"/>
            <w:shd w:val="clear" w:color="auto" w:fill="FFFFFF"/>
            <w:vAlign w:val="bottom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120" w:afterAutospacing="0"/>
              <w:jc w:val="center"/>
              <w:rPr>
                <w:rFonts w:asciiTheme="minorHAnsi" w:hAnsiTheme="minorHAnsi" w:cstheme="minorHAnsi"/>
                <w:sz w:val="20"/>
                <w:szCs w:val="20"/>
                <w:lang w:val="en-US" w:eastAsia="ar-SA"/>
              </w:rPr>
            </w:pPr>
            <w:proofErr w:type="spellStart"/>
            <w:r w:rsidRPr="0049589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oco</w:t>
            </w:r>
            <w:proofErr w:type="spellEnd"/>
          </w:p>
        </w:tc>
        <w:tc>
          <w:tcPr>
            <w:tcW w:w="1653" w:type="pct"/>
            <w:shd w:val="clear" w:color="auto" w:fill="FFFFFF"/>
            <w:vAlign w:val="bottom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120" w:afterAutospacing="0"/>
              <w:jc w:val="center"/>
              <w:rPr>
                <w:rFonts w:asciiTheme="minorHAnsi" w:hAnsiTheme="minorHAnsi" w:cstheme="minorHAnsi"/>
                <w:sz w:val="20"/>
                <w:szCs w:val="20"/>
                <w:lang w:val="en-US" w:eastAsia="ar-SA"/>
              </w:rPr>
            </w:pPr>
            <w:proofErr w:type="spellStart"/>
            <w:r w:rsidRPr="0049589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oderadamente</w:t>
            </w:r>
            <w:proofErr w:type="spellEnd"/>
          </w:p>
        </w:tc>
        <w:tc>
          <w:tcPr>
            <w:tcW w:w="1088" w:type="pct"/>
            <w:shd w:val="clear" w:color="auto" w:fill="FFFFFF"/>
            <w:vAlign w:val="bottom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120" w:afterAutospacing="0"/>
              <w:jc w:val="center"/>
              <w:rPr>
                <w:rFonts w:asciiTheme="minorHAnsi" w:hAnsiTheme="minorHAnsi" w:cstheme="minorHAnsi"/>
                <w:sz w:val="20"/>
                <w:szCs w:val="20"/>
                <w:lang w:val="en-US" w:eastAsia="ar-SA"/>
              </w:rPr>
            </w:pPr>
            <w:r w:rsidRPr="0049589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ucho</w:t>
            </w:r>
          </w:p>
        </w:tc>
      </w:tr>
    </w:tbl>
    <w:p w:rsidR="00967B0F" w:rsidRPr="0049589E" w:rsidRDefault="00967B0F" w:rsidP="00967B0F">
      <w:pPr>
        <w:pStyle w:val="Piedepgina"/>
        <w:tabs>
          <w:tab w:val="left" w:pos="540"/>
        </w:tabs>
        <w:spacing w:after="120"/>
        <w:ind w:left="540" w:hanging="540"/>
        <w:rPr>
          <w:rFonts w:cstheme="minorHAnsi"/>
          <w:b/>
          <w:bCs/>
          <w:lang w:val="en-US"/>
        </w:rPr>
      </w:pPr>
      <w:proofErr w:type="spellStart"/>
      <w:r w:rsidRPr="0049589E">
        <w:rPr>
          <w:rFonts w:cstheme="minorHAnsi"/>
          <w:b/>
          <w:bCs/>
          <w:lang w:val="en-US"/>
        </w:rPr>
        <w:t>Ejemplo</w:t>
      </w:r>
      <w:proofErr w:type="spellEnd"/>
      <w:r w:rsidRPr="0049589E">
        <w:rPr>
          <w:rFonts w:cstheme="minorHAnsi"/>
          <w:b/>
          <w:bCs/>
          <w:lang w:val="en-US"/>
        </w:rPr>
        <w:t>:</w:t>
      </w:r>
    </w:p>
    <w:tbl>
      <w:tblPr>
        <w:tblW w:w="87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343"/>
        <w:gridCol w:w="6992"/>
        <w:gridCol w:w="343"/>
        <w:gridCol w:w="343"/>
        <w:gridCol w:w="343"/>
        <w:gridCol w:w="343"/>
      </w:tblGrid>
      <w:tr w:rsidR="00967B0F" w:rsidRPr="0049589E" w:rsidTr="00967B0F">
        <w:trPr>
          <w:trHeight w:val="273"/>
          <w:jc w:val="center"/>
        </w:trPr>
        <w:tc>
          <w:tcPr>
            <w:tcW w:w="343" w:type="dxa"/>
            <w:vAlign w:val="center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eastAsia="ar-SA"/>
              </w:rPr>
            </w:pPr>
          </w:p>
        </w:tc>
        <w:tc>
          <w:tcPr>
            <w:tcW w:w="6992" w:type="dxa"/>
            <w:vAlign w:val="center"/>
          </w:tcPr>
          <w:p w:rsidR="00967B0F" w:rsidRPr="0049589E" w:rsidRDefault="00967B0F" w:rsidP="00967B0F">
            <w:pPr>
              <w:pStyle w:val="Piedepgina"/>
              <w:tabs>
                <w:tab w:val="left" w:pos="682"/>
              </w:tabs>
              <w:snapToGrid w:val="0"/>
              <w:rPr>
                <w:rFonts w:cstheme="minorHAnsi"/>
                <w:lang w:val="en-US" w:eastAsia="ar-SA"/>
              </w:rPr>
            </w:pPr>
          </w:p>
        </w:tc>
        <w:tc>
          <w:tcPr>
            <w:tcW w:w="343" w:type="dxa"/>
            <w:vAlign w:val="center"/>
          </w:tcPr>
          <w:p w:rsidR="00967B0F" w:rsidRPr="0049589E" w:rsidRDefault="00967B0F" w:rsidP="00967B0F">
            <w:pPr>
              <w:pStyle w:val="Piedepgina"/>
              <w:tabs>
                <w:tab w:val="left" w:pos="540"/>
              </w:tabs>
              <w:snapToGrid w:val="0"/>
              <w:jc w:val="center"/>
              <w:rPr>
                <w:rFonts w:cstheme="minorHAnsi"/>
                <w:b/>
                <w:bCs/>
                <w:lang w:val="en-US" w:eastAsia="ar-SA"/>
              </w:rPr>
            </w:pPr>
            <w:r w:rsidRPr="0049589E">
              <w:rPr>
                <w:rFonts w:cstheme="minorHAnsi"/>
                <w:b/>
                <w:bCs/>
                <w:lang w:val="en-US"/>
              </w:rPr>
              <w:t>0</w:t>
            </w:r>
          </w:p>
        </w:tc>
        <w:tc>
          <w:tcPr>
            <w:tcW w:w="343" w:type="dxa"/>
            <w:vAlign w:val="center"/>
          </w:tcPr>
          <w:p w:rsidR="00967B0F" w:rsidRPr="0049589E" w:rsidRDefault="00967B0F" w:rsidP="00967B0F">
            <w:pPr>
              <w:pStyle w:val="Piedepgina"/>
              <w:tabs>
                <w:tab w:val="left" w:pos="540"/>
              </w:tabs>
              <w:snapToGrid w:val="0"/>
              <w:jc w:val="center"/>
              <w:rPr>
                <w:rFonts w:cstheme="minorHAnsi"/>
                <w:b/>
                <w:bCs/>
                <w:lang w:val="en-US" w:eastAsia="ar-SA"/>
              </w:rPr>
            </w:pPr>
            <w:r w:rsidRPr="0049589E">
              <w:rPr>
                <w:rFonts w:cstheme="minorHAnsi"/>
                <w:b/>
                <w:bCs/>
                <w:lang w:val="en-US"/>
              </w:rPr>
              <w:t>1</w:t>
            </w:r>
          </w:p>
        </w:tc>
        <w:tc>
          <w:tcPr>
            <w:tcW w:w="343" w:type="dxa"/>
            <w:vAlign w:val="center"/>
          </w:tcPr>
          <w:p w:rsidR="00967B0F" w:rsidRPr="0049589E" w:rsidRDefault="00967B0F" w:rsidP="00967B0F">
            <w:pPr>
              <w:pStyle w:val="Piedepgina"/>
              <w:tabs>
                <w:tab w:val="left" w:pos="540"/>
              </w:tabs>
              <w:snapToGrid w:val="0"/>
              <w:jc w:val="center"/>
              <w:rPr>
                <w:rFonts w:cstheme="minorHAnsi"/>
                <w:b/>
                <w:bCs/>
                <w:lang w:val="en-US" w:eastAsia="ar-SA"/>
              </w:rPr>
            </w:pPr>
            <w:r w:rsidRPr="0049589E">
              <w:rPr>
                <w:rFonts w:cstheme="minorHAnsi"/>
                <w:b/>
                <w:bCs/>
                <w:lang w:val="en-US"/>
              </w:rPr>
              <w:t>2</w:t>
            </w:r>
          </w:p>
        </w:tc>
        <w:tc>
          <w:tcPr>
            <w:tcW w:w="343" w:type="dxa"/>
            <w:vAlign w:val="center"/>
          </w:tcPr>
          <w:p w:rsidR="00967B0F" w:rsidRPr="0049589E" w:rsidRDefault="00967B0F" w:rsidP="00967B0F">
            <w:pPr>
              <w:pStyle w:val="Piedepgina"/>
              <w:tabs>
                <w:tab w:val="left" w:pos="540"/>
              </w:tabs>
              <w:snapToGrid w:val="0"/>
              <w:jc w:val="center"/>
              <w:rPr>
                <w:rFonts w:cstheme="minorHAnsi"/>
                <w:b/>
                <w:bCs/>
                <w:lang w:val="en-US" w:eastAsia="ar-SA"/>
              </w:rPr>
            </w:pPr>
            <w:r w:rsidRPr="0049589E">
              <w:rPr>
                <w:rFonts w:cstheme="minorHAnsi"/>
                <w:b/>
                <w:bCs/>
                <w:lang w:val="en-US"/>
              </w:rPr>
              <w:t>3</w:t>
            </w:r>
          </w:p>
        </w:tc>
      </w:tr>
      <w:tr w:rsidR="00967B0F" w:rsidRPr="0049589E" w:rsidTr="00967B0F">
        <w:trPr>
          <w:trHeight w:val="273"/>
          <w:jc w:val="center"/>
        </w:trPr>
        <w:tc>
          <w:tcPr>
            <w:tcW w:w="343" w:type="dxa"/>
            <w:shd w:val="clear" w:color="auto" w:fill="FFFFFF"/>
            <w:vAlign w:val="center"/>
          </w:tcPr>
          <w:p w:rsidR="00967B0F" w:rsidRPr="0049589E" w:rsidRDefault="00967B0F" w:rsidP="00967B0F">
            <w:pPr>
              <w:pStyle w:val="NormalWeb"/>
              <w:snapToGrid w:val="0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US" w:eastAsia="ar-SA"/>
              </w:rPr>
            </w:pPr>
          </w:p>
        </w:tc>
        <w:tc>
          <w:tcPr>
            <w:tcW w:w="6992" w:type="dxa"/>
            <w:shd w:val="clear" w:color="auto" w:fill="F3F3F3"/>
            <w:vAlign w:val="center"/>
          </w:tcPr>
          <w:p w:rsidR="00967B0F" w:rsidRPr="002B46CD" w:rsidRDefault="00967B0F" w:rsidP="00967B0F">
            <w:pPr>
              <w:pStyle w:val="Piedepgina"/>
              <w:tabs>
                <w:tab w:val="left" w:pos="682"/>
              </w:tabs>
              <w:snapToGrid w:val="0"/>
              <w:rPr>
                <w:rFonts w:cstheme="minorHAnsi"/>
                <w:lang w:eastAsia="ar-SA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No sostendría una serpiente o una araña con mis manos</w:t>
            </w:r>
          </w:p>
        </w:tc>
        <w:tc>
          <w:tcPr>
            <w:tcW w:w="343" w:type="dxa"/>
            <w:vAlign w:val="center"/>
          </w:tcPr>
          <w:p w:rsidR="00967B0F" w:rsidRPr="002B46CD" w:rsidRDefault="00967B0F" w:rsidP="00967B0F">
            <w:pPr>
              <w:pStyle w:val="Piedepgina"/>
              <w:tabs>
                <w:tab w:val="left" w:pos="540"/>
              </w:tabs>
              <w:snapToGrid w:val="0"/>
              <w:jc w:val="center"/>
              <w:rPr>
                <w:rFonts w:cstheme="minorHAnsi"/>
                <w:b/>
                <w:bCs/>
                <w:lang w:eastAsia="ar-SA"/>
              </w:rPr>
            </w:pPr>
          </w:p>
        </w:tc>
        <w:tc>
          <w:tcPr>
            <w:tcW w:w="343" w:type="dxa"/>
            <w:vAlign w:val="center"/>
          </w:tcPr>
          <w:p w:rsidR="00967B0F" w:rsidRPr="002B46CD" w:rsidRDefault="00967B0F" w:rsidP="00967B0F">
            <w:pPr>
              <w:pStyle w:val="Piedepgina"/>
              <w:tabs>
                <w:tab w:val="left" w:pos="540"/>
              </w:tabs>
              <w:snapToGrid w:val="0"/>
              <w:jc w:val="center"/>
              <w:rPr>
                <w:rFonts w:cstheme="minorHAnsi"/>
                <w:b/>
                <w:bCs/>
                <w:lang w:eastAsia="ar-SA"/>
              </w:rPr>
            </w:pPr>
          </w:p>
        </w:tc>
        <w:tc>
          <w:tcPr>
            <w:tcW w:w="343" w:type="dxa"/>
            <w:vAlign w:val="center"/>
          </w:tcPr>
          <w:p w:rsidR="00967B0F" w:rsidRPr="002B46CD" w:rsidRDefault="00967B0F" w:rsidP="00967B0F">
            <w:pPr>
              <w:pStyle w:val="Piedepgina"/>
              <w:tabs>
                <w:tab w:val="left" w:pos="540"/>
              </w:tabs>
              <w:snapToGrid w:val="0"/>
              <w:jc w:val="center"/>
              <w:rPr>
                <w:rFonts w:cstheme="minorHAnsi"/>
                <w:b/>
                <w:bCs/>
                <w:lang w:eastAsia="ar-SA"/>
              </w:rPr>
            </w:pPr>
          </w:p>
        </w:tc>
        <w:tc>
          <w:tcPr>
            <w:tcW w:w="343" w:type="dxa"/>
            <w:vAlign w:val="center"/>
          </w:tcPr>
          <w:p w:rsidR="00967B0F" w:rsidRPr="0049589E" w:rsidRDefault="00967B0F" w:rsidP="00967B0F">
            <w:pPr>
              <w:pStyle w:val="Piedepgina"/>
              <w:tabs>
                <w:tab w:val="left" w:pos="540"/>
              </w:tabs>
              <w:snapToGrid w:val="0"/>
              <w:jc w:val="center"/>
              <w:rPr>
                <w:rFonts w:cstheme="minorHAnsi"/>
                <w:b/>
                <w:bCs/>
                <w:lang w:val="en-US" w:eastAsia="ar-SA"/>
              </w:rPr>
            </w:pPr>
            <w:r w:rsidRPr="0049589E">
              <w:rPr>
                <w:rFonts w:cstheme="minorHAnsi"/>
                <w:b/>
                <w:bCs/>
                <w:lang w:val="en-US" w:eastAsia="ar-SA"/>
              </w:rPr>
              <w:t>x</w:t>
            </w:r>
          </w:p>
        </w:tc>
      </w:tr>
    </w:tbl>
    <w:p w:rsidR="00967B0F" w:rsidRPr="002B46CD" w:rsidRDefault="00967B0F" w:rsidP="00967B0F">
      <w:pPr>
        <w:pStyle w:val="Textoindependiente"/>
        <w:spacing w:before="120"/>
        <w:ind w:firstLine="539"/>
        <w:jc w:val="both"/>
        <w:rPr>
          <w:rFonts w:cstheme="minorHAnsi"/>
        </w:rPr>
      </w:pPr>
      <w:r w:rsidRPr="002B46CD">
        <w:rPr>
          <w:rFonts w:cstheme="minorHAnsi"/>
        </w:rPr>
        <w:t xml:space="preserve">La persona que respondió este ítem indicó que el enunciado lo describe </w:t>
      </w:r>
      <w:r w:rsidRPr="002B46CD">
        <w:rPr>
          <w:rFonts w:cstheme="minorHAnsi"/>
          <w:b/>
        </w:rPr>
        <w:t>MUCHO</w:t>
      </w:r>
      <w:r w:rsidRPr="002B46CD">
        <w:rPr>
          <w:rFonts w:cstheme="minorHAnsi"/>
        </w:rPr>
        <w:t xml:space="preserve">, por lo que nunca sostendría una serpiente o una araña con sus manos. Si has comprendido las instrucciones puedes comenzar el cuestionario. No olvides de completar todo tus datos personales y contestar </w:t>
      </w:r>
      <w:r w:rsidRPr="002B46CD">
        <w:rPr>
          <w:rFonts w:cstheme="minorHAnsi"/>
          <w:b/>
          <w:bCs/>
        </w:rPr>
        <w:t>a todos los ítems</w:t>
      </w:r>
      <w:r w:rsidRPr="002B46CD">
        <w:rPr>
          <w:rFonts w:cstheme="minorHAnsi"/>
        </w:rPr>
        <w:t xml:space="preserve"> empleando una sola opción de repuesta.</w:t>
      </w:r>
    </w:p>
    <w:p w:rsidR="00967B0F" w:rsidRPr="002B46CD" w:rsidRDefault="003C48A1" w:rsidP="00967B0F">
      <w:pPr>
        <w:pStyle w:val="Textoindependiente"/>
        <w:ind w:firstLine="539"/>
        <w:jc w:val="both"/>
        <w:rPr>
          <w:rFonts w:cstheme="minorHAnsi"/>
        </w:rPr>
      </w:pPr>
      <w:r w:rsidRPr="003C48A1">
        <w:rPr>
          <w:rFonts w:cstheme="minorHAnsi"/>
          <w:b/>
          <w:bCs/>
          <w:noProof/>
          <w:color w:val="000000"/>
          <w:sz w:val="18"/>
          <w:szCs w:val="18"/>
          <w:lang w:val="en-GB" w:eastAsia="en-GB"/>
        </w:rPr>
        <w:pict>
          <v:rect id="Rectangle 5" o:spid="_x0000_s1026" style="position:absolute;left:0;text-align:left;margin-left:428.2pt;margin-top:15.9pt;width:46.05pt;height:16.7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"/>
        </w:pict>
      </w:r>
      <w:r w:rsidRPr="003C48A1">
        <w:rPr>
          <w:rFonts w:cstheme="minorHAnsi"/>
          <w:noProof/>
          <w:lang w:val="en-GB" w:eastAsia="en-GB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4" o:spid="_x0000_s1030" type="#_x0000_t32" style="position:absolute;left:0;text-align:left;margin-left:1.85pt;margin-top:5.1pt;width:479.7pt;height:0;z-index:251661312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"/>
        </w:pict>
      </w:r>
    </w:p>
    <w:tbl>
      <w:tblPr>
        <w:tblW w:w="8600" w:type="dxa"/>
        <w:tblInd w:w="53" w:type="dxa"/>
        <w:tblCellMar>
          <w:left w:w="70" w:type="dxa"/>
          <w:right w:w="70" w:type="dxa"/>
        </w:tblCellMar>
        <w:tblLook w:val="04A0"/>
      </w:tblPr>
      <w:tblGrid>
        <w:gridCol w:w="1580"/>
        <w:gridCol w:w="2020"/>
        <w:gridCol w:w="400"/>
        <w:gridCol w:w="2960"/>
        <w:gridCol w:w="440"/>
        <w:gridCol w:w="1200"/>
      </w:tblGrid>
      <w:tr w:rsidR="00967B0F" w:rsidRPr="0049589E" w:rsidTr="00967B0F">
        <w:trPr>
          <w:trHeight w:val="165"/>
        </w:trPr>
        <w:tc>
          <w:tcPr>
            <w:tcW w:w="15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  <w:t>Máximo</w:t>
            </w:r>
            <w:proofErr w:type="spellEnd"/>
            <w:r w:rsidRPr="0049589E"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  <w:t>nivel</w:t>
            </w:r>
            <w:proofErr w:type="spellEnd"/>
            <w:r w:rsidRPr="0049589E"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  <w:t>educativo</w:t>
            </w:r>
            <w:proofErr w:type="spellEnd"/>
            <w:r w:rsidRPr="0049589E"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  <w:t>alcanzado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Primario</w:t>
            </w:r>
            <w:proofErr w:type="spellEnd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Incompleto</w:t>
            </w:r>
            <w:proofErr w:type="spellEnd"/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 </w:t>
            </w:r>
          </w:p>
        </w:tc>
        <w:tc>
          <w:tcPr>
            <w:tcW w:w="2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Universitario</w:t>
            </w:r>
            <w:proofErr w:type="spellEnd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/</w:t>
            </w: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terciario</w:t>
            </w:r>
            <w:proofErr w:type="spellEnd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Incompleto</w:t>
            </w:r>
            <w:proofErr w:type="spellEnd"/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 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3C48A1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</w:pPr>
            <w:r w:rsidRPr="003C48A1">
              <w:rPr>
                <w:rFonts w:cstheme="minorHAnsi"/>
                <w:b/>
                <w:bCs/>
                <w:noProof/>
                <w:color w:val="000000"/>
                <w:sz w:val="18"/>
                <w:szCs w:val="18"/>
                <w:lang w:val="en-GB" w:eastAsia="en-GB"/>
              </w:rPr>
              <w:pict>
                <v:shape id="Straight Arrow Connector 3" o:spid="_x0000_s1029" type="#_x0000_t32" style="position:absolute;left:0;text-align:left;margin-left:77.95pt;margin-top:19.9pt;width:0;height:21.25pt;z-index:251662336;visibility:visible;mso-wrap-distance-left:3.17497mm;mso-wrap-distance-right:3.17497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"/>
              </w:pict>
            </w:r>
            <w:r w:rsidRPr="003C48A1">
              <w:rPr>
                <w:rFonts w:cstheme="minorHAnsi"/>
                <w:b/>
                <w:bCs/>
                <w:noProof/>
                <w:color w:val="000000"/>
                <w:sz w:val="18"/>
                <w:szCs w:val="18"/>
                <w:lang w:val="en-GB" w:eastAsia="en-GB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55.65pt;margin-top:19.2pt;width:46.35pt;height:21.9pt;z-index:25166336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">
                  <v:textbox>
                    <w:txbxContent>
                      <w:p w:rsidR="00F20EC5" w:rsidRDefault="00F20EC5" w:rsidP="00967B0F">
                        <w:pPr>
                          <w:rPr>
                            <w:lang w:val="es-ES"/>
                          </w:rPr>
                        </w:pPr>
                        <w:r>
                          <w:rPr>
                            <w:lang w:val="es-ES"/>
                          </w:rPr>
                          <w:t>F      M</w:t>
                        </w:r>
                      </w:p>
                    </w:txbxContent>
                  </v:textbox>
                </v:shape>
              </w:pict>
            </w:r>
            <w:proofErr w:type="spellStart"/>
            <w:r w:rsidR="00967B0F" w:rsidRPr="0049589E"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  <w:t>Edad</w:t>
            </w:r>
            <w:proofErr w:type="spellEnd"/>
          </w:p>
        </w:tc>
      </w:tr>
      <w:tr w:rsidR="00967B0F" w:rsidRPr="0049589E" w:rsidTr="00967B0F">
        <w:trPr>
          <w:trHeight w:val="165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</w:pPr>
          </w:p>
        </w:tc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Primario</w:t>
            </w:r>
            <w:proofErr w:type="spellEnd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Completo</w:t>
            </w:r>
            <w:proofErr w:type="spellEnd"/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Universitario</w:t>
            </w:r>
            <w:proofErr w:type="spellEnd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/</w:t>
            </w: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terciario</w:t>
            </w:r>
            <w:proofErr w:type="spellEnd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Complet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 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</w:pPr>
          </w:p>
        </w:tc>
      </w:tr>
      <w:tr w:rsidR="00967B0F" w:rsidRPr="0049589E" w:rsidTr="00967B0F">
        <w:trPr>
          <w:trHeight w:val="165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</w:pPr>
          </w:p>
        </w:tc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Secundario</w:t>
            </w:r>
            <w:proofErr w:type="spellEnd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Incompleto</w:t>
            </w:r>
            <w:proofErr w:type="spellEnd"/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Post-</w:t>
            </w: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Universitari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 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  <w:t>Sexo</w:t>
            </w:r>
            <w:proofErr w:type="spellEnd"/>
          </w:p>
        </w:tc>
      </w:tr>
      <w:tr w:rsidR="00967B0F" w:rsidRPr="0049589E" w:rsidTr="00967B0F">
        <w:trPr>
          <w:trHeight w:val="165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</w:pPr>
          </w:p>
        </w:tc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Secundario</w:t>
            </w:r>
            <w:proofErr w:type="spellEnd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Completo</w:t>
            </w:r>
            <w:proofErr w:type="spellEnd"/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color w:val="000000"/>
                <w:sz w:val="16"/>
                <w:szCs w:val="16"/>
                <w:lang w:val="en-US" w:eastAsia="es-ES"/>
              </w:rPr>
              <w:t> 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18"/>
                <w:szCs w:val="18"/>
                <w:lang w:val="en-US" w:eastAsia="es-ES"/>
              </w:rPr>
            </w:pPr>
          </w:p>
        </w:tc>
      </w:tr>
    </w:tbl>
    <w:p w:rsidR="00967B0F" w:rsidRPr="0049589E" w:rsidRDefault="003C48A1" w:rsidP="00967B0F">
      <w:pPr>
        <w:pStyle w:val="Textoindependiente"/>
        <w:spacing w:after="0" w:line="240" w:lineRule="auto"/>
        <w:ind w:firstLine="539"/>
        <w:jc w:val="both"/>
        <w:rPr>
          <w:rFonts w:cstheme="minorHAnsi"/>
          <w:lang w:val="en-US"/>
        </w:rPr>
      </w:pPr>
      <w:r w:rsidRPr="003C48A1">
        <w:rPr>
          <w:rFonts w:cstheme="minorHAnsi"/>
          <w:b/>
          <w:bCs/>
          <w:noProof/>
          <w:color w:val="000000"/>
          <w:sz w:val="18"/>
          <w:szCs w:val="18"/>
          <w:lang w:val="en-GB" w:eastAsia="en-GB"/>
        </w:rPr>
        <w:pict>
          <v:shape id="Straight Arrow Connector 1" o:spid="_x0000_s1027" type="#_x0000_t32" style="position:absolute;left:0;text-align:left;margin-left:-9.95pt;margin-top:13.75pt;width:479.7pt;height:0;z-index:251664384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"/>
        </w:pict>
      </w:r>
    </w:p>
    <w:p w:rsidR="00967B0F" w:rsidRPr="0049589E" w:rsidRDefault="00967B0F" w:rsidP="00967B0F">
      <w:pPr>
        <w:pStyle w:val="Textoindependiente"/>
        <w:spacing w:after="0" w:line="240" w:lineRule="auto"/>
        <w:ind w:firstLine="539"/>
        <w:jc w:val="both"/>
        <w:rPr>
          <w:rFonts w:cstheme="minorHAnsi"/>
          <w:lang w:val="en-US"/>
        </w:rPr>
      </w:pPr>
    </w:p>
    <w:tbl>
      <w:tblPr>
        <w:tblW w:w="10060" w:type="dxa"/>
        <w:jc w:val="center"/>
        <w:tblCellMar>
          <w:left w:w="70" w:type="dxa"/>
          <w:right w:w="70" w:type="dxa"/>
        </w:tblCellMar>
        <w:tblLook w:val="04A0"/>
      </w:tblPr>
      <w:tblGrid>
        <w:gridCol w:w="303"/>
        <w:gridCol w:w="8173"/>
        <w:gridCol w:w="396"/>
        <w:gridCol w:w="396"/>
        <w:gridCol w:w="396"/>
        <w:gridCol w:w="396"/>
      </w:tblGrid>
      <w:tr w:rsidR="00967B0F" w:rsidRPr="0049589E" w:rsidTr="00967B0F">
        <w:trPr>
          <w:trHeight w:val="20"/>
          <w:jc w:val="center"/>
        </w:trPr>
        <w:tc>
          <w:tcPr>
            <w:tcW w:w="84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4"/>
                <w:szCs w:val="24"/>
                <w:lang w:eastAsia="es-ES"/>
              </w:rPr>
              <w:t xml:space="preserve">     ¿Con qué precisión te describe cada uno de los siguientes enunciados?</w:t>
            </w:r>
          </w:p>
        </w:tc>
        <w:tc>
          <w:tcPr>
            <w:tcW w:w="39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0</w:t>
            </w:r>
          </w:p>
        </w:tc>
        <w:tc>
          <w:tcPr>
            <w:tcW w:w="3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1</w:t>
            </w:r>
          </w:p>
        </w:tc>
        <w:tc>
          <w:tcPr>
            <w:tcW w:w="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2</w:t>
            </w:r>
          </w:p>
        </w:tc>
        <w:tc>
          <w:tcPr>
            <w:tcW w:w="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3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siento triste cuando sufro cualquier tipo de inconveniente/contratiempo, incluso uno pequeñ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 xml:space="preserve">A menudo me siento inmerso en pensamientos </w:t>
            </w:r>
            <w:proofErr w:type="spellStart"/>
            <w:r w:rsidRPr="002B46CD">
              <w:rPr>
                <w:rFonts w:cstheme="minorHAnsi"/>
                <w:sz w:val="20"/>
                <w:szCs w:val="20"/>
                <w:lang w:eastAsia="es-ES"/>
              </w:rPr>
              <w:t>displacenteros</w:t>
            </w:r>
            <w:proofErr w:type="spellEnd"/>
            <w:r w:rsidRPr="002B46CD">
              <w:rPr>
                <w:rFonts w:cstheme="minorHAnsi"/>
                <w:sz w:val="20"/>
                <w:szCs w:val="20"/>
                <w:lang w:eastAsia="es-ES"/>
              </w:rPr>
              <w:t>/desagradable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Incluso las pequeñas cosas de la vida pueden darme gran placer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Realmente me estimula recibir recompensas (gratificaciones)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Hago un gran esfuerzo para lograr metas importantes en mi vid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6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veces me siento triste sin ninguna razón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7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Cuando me siento triste/decaído tiendo a mantenerme alejado de las persona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8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veces experimento una sensación placentera corriendo por mi cuerp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9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quedaría paralizado si viera una serpiente o una arañ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0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Con frecuencia he pasado mucho tiempo solo/a para “alejarme de todo”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1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oy una persona muy activ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2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motiva ser una persona exitosa en mi vida personal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3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Siempre</w:t>
            </w:r>
            <w:proofErr w:type="spellEnd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 me </w:t>
            </w: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mantengo</w:t>
            </w:r>
            <w:proofErr w:type="spellEnd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ocupado</w:t>
            </w:r>
            <w:proofErr w:type="spellEnd"/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val="en-US" w:eastAsia="es-ES"/>
              </w:rPr>
            </w:pP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4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Regularmente intento realizar nuevas actividades sólo para ver si las disfrut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5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entusiasmo con nuevos proyecto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eastAsia="es-ES"/>
              </w:rPr>
            </w:pPr>
          </w:p>
        </w:tc>
        <w:tc>
          <w:tcPr>
            <w:tcW w:w="81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4"/>
                <w:szCs w:val="24"/>
                <w:lang w:eastAsia="es-ES"/>
              </w:rPr>
              <w:t>¿Con qué precisión te describe cada uno de los siguientes enunciados?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0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3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6</w:t>
            </w:r>
          </w:p>
        </w:tc>
        <w:tc>
          <w:tcPr>
            <w:tcW w:w="817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Las buenas noticias me llenan de alegría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7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preocupa pensar que puedo cometer errores en mi trabajo.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b/>
                <w:bCs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8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Cuando estoy nervioso no me puedo concentrar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19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i en un shopping comenzaran a sonar las alarmas de incendio, correría rápidament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0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Frecuentemente supero los obstáculos que se me presentan para alcanzar mis ambicione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1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menudo me siento deprimid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2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menudo me siento muy alegr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3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val="en-US" w:eastAsia="es-ES"/>
              </w:rPr>
            </w:pPr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Me </w:t>
            </w: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encanta</w:t>
            </w:r>
            <w:proofErr w:type="spellEnd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ganar</w:t>
            </w:r>
            <w:proofErr w:type="spellEnd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competencias</w:t>
            </w:r>
            <w:proofErr w:type="spellEnd"/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4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siento emocionado/conmovido cuando me felicitan por haber hecho algo bien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5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 xml:space="preserve">Me interesan mucho los </w:t>
            </w:r>
            <w:r w:rsidRPr="002B46CD">
              <w:rPr>
                <w:rFonts w:cstheme="minorHAnsi"/>
                <w:i/>
                <w:iCs/>
                <w:sz w:val="20"/>
                <w:szCs w:val="20"/>
                <w:lang w:eastAsia="es-ES"/>
              </w:rPr>
              <w:t xml:space="preserve">hobbies </w:t>
            </w:r>
            <w:r w:rsidRPr="002B46CD">
              <w:rPr>
                <w:rFonts w:cstheme="minorHAnsi"/>
                <w:sz w:val="20"/>
                <w:szCs w:val="20"/>
                <w:lang w:eastAsia="es-ES"/>
              </w:rPr>
              <w:t>(pasatiempos)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6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veces no puedo dejar de hablar cuando sé que debería mantener la boca cerrad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7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menudo hago cosas riesgosas sin pensar en las consecuencia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8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veces mi mente es dominada por recuerdos de las cosas malas que hic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29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entusiasmo mucho cuando consigo lo que quier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0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siento impulsado a tener éxito en la carrera que elegí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1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iempre encuentro cosas nuevas e interesantes para hacer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2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iempre considero el riesgo de que pasen cosas malas en mi vid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3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menudo la gente me dice que no me preocup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4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oy muy abierto a nuevas experiencias en la vid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5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iempre celebro cuando logro algo important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6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Reacciono con mucho entusiasmo a las cosas placenteras de la vid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7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Hago cosas de improvisto (sin pensar)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8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quedaría paralizado si, al abrir la puerta de mi casa, encontrara un extraño dentr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39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val="en-US" w:eastAsia="es-ES"/>
              </w:rPr>
            </w:pP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Siempre</w:t>
            </w:r>
            <w:proofErr w:type="spellEnd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compro</w:t>
            </w:r>
            <w:proofErr w:type="spellEnd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cosas</w:t>
            </w:r>
            <w:proofErr w:type="spellEnd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 </w:t>
            </w: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impulsivamente</w:t>
            </w:r>
            <w:proofErr w:type="spellEnd"/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0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oy muy perseverante para alcanzar mis meta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1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Cuando trato de tomar una decisión, constantemente doy vueltas sobre el asunt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2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menudo me preocupa decepcionar a otras persona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3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iría de vacaciones improvisadas a último moment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4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Correría rápido si supiese que alguien me está siguiendo en medio de la noch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5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iría del parque si viera un grupo de perros dando vueltas y ladrando a la gent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6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val="en-US" w:eastAsia="es-ES"/>
              </w:rPr>
            </w:pPr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Me </w:t>
            </w:r>
            <w:proofErr w:type="spellStart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>preocupo</w:t>
            </w:r>
            <w:proofErr w:type="spellEnd"/>
            <w:r w:rsidRPr="0049589E">
              <w:rPr>
                <w:rFonts w:cstheme="minorHAnsi"/>
                <w:sz w:val="20"/>
                <w:szCs w:val="20"/>
                <w:lang w:val="en-US" w:eastAsia="es-ES"/>
              </w:rPr>
              <w:t xml:space="preserve"> much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val="en-US" w:eastAsia="es-ES"/>
              </w:rPr>
            </w:pPr>
            <w:r w:rsidRPr="0049589E">
              <w:rPr>
                <w:rFonts w:cstheme="minorHAnsi"/>
                <w:b/>
                <w:bCs/>
                <w:lang w:val="en-US"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7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bookmarkStart w:id="0" w:name="RANGE!B64"/>
            <w:r w:rsidRPr="002B46CD">
              <w:rPr>
                <w:rFonts w:cstheme="minorHAnsi"/>
                <w:sz w:val="20"/>
                <w:szCs w:val="20"/>
                <w:lang w:eastAsia="es-ES"/>
              </w:rPr>
              <w:t>Me paralizaría si estuviera en un avión en medio de una turbulencia</w:t>
            </w:r>
            <w:bookmarkEnd w:id="0"/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8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i accionar se interrumpe fácilment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49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Es difícil sacarme algunas cosas de la ment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0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Pienso que las mejores noches/salidas son las que no se planean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1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Hay algunas cosas a las que simplemente no puedo acercarm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2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Pienso que es necesario hacer planes para conseguir lo que uno quiere en la vid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3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uelo pensar en lo mismo una y otra vez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4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uelo despertarme con muchos pensamientos dando vueltas en mi mente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5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No sostendría una serpiente o una araña con mis mano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6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paraliza mirar hacia abajo desde una gran altur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7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menudo me encierro en mí mismo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8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i mente es dominada por pensamientos recurrente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59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Soy el tipo de personas que se paraliza fácilmente cuando se asust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60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Me lleva mucho tiempo tomar decisione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61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A menudo me quedo sin palabras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  <w:tr w:rsidR="00967B0F" w:rsidRPr="0049589E" w:rsidTr="00967B0F">
        <w:trPr>
          <w:trHeight w:val="20"/>
          <w:jc w:val="center"/>
        </w:trPr>
        <w:tc>
          <w:tcPr>
            <w:tcW w:w="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49589E" w:rsidRDefault="00967B0F" w:rsidP="00967B0F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 w:eastAsia="es-ES"/>
              </w:rPr>
            </w:pPr>
            <w:r w:rsidRPr="0049589E">
              <w:rPr>
                <w:rFonts w:cstheme="minorHAnsi"/>
                <w:sz w:val="16"/>
                <w:szCs w:val="16"/>
                <w:lang w:val="en-US" w:eastAsia="es-ES"/>
              </w:rPr>
              <w:t>62</w:t>
            </w:r>
          </w:p>
        </w:tc>
        <w:tc>
          <w:tcPr>
            <w:tcW w:w="8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7B0F" w:rsidRPr="002B46CD" w:rsidRDefault="00967B0F" w:rsidP="00967B0F">
            <w:pPr>
              <w:spacing w:after="0" w:line="240" w:lineRule="auto"/>
              <w:rPr>
                <w:rFonts w:cstheme="minorHAnsi"/>
                <w:sz w:val="20"/>
                <w:szCs w:val="20"/>
                <w:lang w:eastAsia="es-ES"/>
              </w:rPr>
            </w:pPr>
            <w:r w:rsidRPr="002B46CD">
              <w:rPr>
                <w:rFonts w:cstheme="minorHAnsi"/>
                <w:sz w:val="20"/>
                <w:szCs w:val="20"/>
                <w:lang w:eastAsia="es-ES"/>
              </w:rPr>
              <w:t>Voy a poner en marcha planes para alcanzar mis metas en la vida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7B0F" w:rsidRPr="002B46CD" w:rsidRDefault="00967B0F" w:rsidP="00967B0F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es-ES"/>
              </w:rPr>
            </w:pPr>
            <w:r w:rsidRPr="002B46CD">
              <w:rPr>
                <w:rFonts w:cstheme="minorHAnsi"/>
                <w:b/>
                <w:bCs/>
                <w:lang w:eastAsia="es-ES"/>
              </w:rPr>
              <w:t> </w:t>
            </w:r>
          </w:p>
        </w:tc>
      </w:tr>
    </w:tbl>
    <w:p w:rsidR="005547BC" w:rsidRPr="002B46CD" w:rsidRDefault="005547BC" w:rsidP="00A13D06">
      <w:pPr>
        <w:spacing w:before="120" w:after="0" w:line="480" w:lineRule="auto"/>
        <w:ind w:left="567" w:hanging="426"/>
        <w:rPr>
          <w:rFonts w:ascii="Times New Roman" w:hAnsi="Times New Roman"/>
          <w:sz w:val="24"/>
          <w:szCs w:val="24"/>
        </w:rPr>
      </w:pPr>
    </w:p>
    <w:sectPr w:rsidR="005547BC" w:rsidRPr="002B46CD" w:rsidSect="006D1B6B">
      <w:footerReference w:type="default" r:id="rId12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D50B194" w15:done="1"/>
  <w15:commentEx w15:paraId="6BB92D0A" w15:done="1"/>
  <w15:commentEx w15:paraId="73390373" w15:done="1"/>
  <w15:commentEx w15:paraId="6D464F4E" w15:done="1"/>
  <w15:commentEx w15:paraId="3D5D5F58" w15:done="1"/>
  <w15:commentEx w15:paraId="421F7E1F" w15:done="1"/>
  <w15:commentEx w15:paraId="4D364C38" w15:done="1"/>
  <w15:commentEx w15:paraId="05293B44" w15:paraIdParent="4D364C38" w15:done="1"/>
  <w15:commentEx w15:paraId="3716DBD5" w15:done="1"/>
  <w15:commentEx w15:paraId="02FC4BE8" w15:done="1"/>
  <w15:commentEx w15:paraId="0C5FC675" w15:paraIdParent="02FC4BE8" w15:done="1"/>
  <w15:commentEx w15:paraId="23F8A85F" w15:done="1"/>
  <w15:commentEx w15:paraId="15601AFC" w15:done="1"/>
  <w15:commentEx w15:paraId="22F7F131" w15:done="1"/>
  <w15:commentEx w15:paraId="1741F796" w15:paraIdParent="22F7F131" w15:done="1"/>
  <w15:commentEx w15:paraId="72819ED1" w15:done="1"/>
  <w15:commentEx w15:paraId="71B6A9D0" w15:done="1"/>
  <w15:commentEx w15:paraId="079D945D" w15:done="1"/>
  <w15:commentEx w15:paraId="27DEA564" w15:done="1"/>
  <w15:commentEx w15:paraId="6D8EB5F2" w15:done="1"/>
  <w15:commentEx w15:paraId="7E121F85" w15:done="1"/>
  <w15:commentEx w15:paraId="586E82B7" w15:done="1"/>
  <w15:commentEx w15:paraId="2299966D" w15:done="1"/>
  <w15:commentEx w15:paraId="57F33904" w15:done="1"/>
  <w15:commentEx w15:paraId="17471252" w15:done="1"/>
  <w15:commentEx w15:paraId="59314672" w15:done="1"/>
  <w15:commentEx w15:paraId="0C914CF7" w15:done="1"/>
  <w15:commentEx w15:paraId="3D425348" w15:done="1"/>
  <w15:commentEx w15:paraId="3481C9CC" w15:done="1"/>
  <w15:commentEx w15:paraId="72276C60" w15:done="1"/>
  <w15:commentEx w15:paraId="52B56769" w15:done="1"/>
  <w15:commentEx w15:paraId="16A79580" w15:paraIdParent="52B56769" w15:done="1"/>
  <w15:commentEx w15:paraId="144D0BED" w15:done="1"/>
  <w15:commentEx w15:paraId="6ACF4256" w15:done="1"/>
  <w15:commentEx w15:paraId="2C30C2C6" w15:done="1"/>
  <w15:commentEx w15:paraId="64B7763F" w15:paraIdParent="2C30C2C6" w15:done="1"/>
  <w15:commentEx w15:paraId="65ACDE33" w15:done="1"/>
  <w15:commentEx w15:paraId="33D5342D" w15:done="1"/>
  <w15:commentEx w15:paraId="71E06738" w15:paraIdParent="33D5342D" w15:done="1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600FB" w:rsidRDefault="006600FB" w:rsidP="00135CA8">
      <w:pPr>
        <w:spacing w:after="0" w:line="240" w:lineRule="auto"/>
      </w:pPr>
      <w:r>
        <w:separator/>
      </w:r>
    </w:p>
  </w:endnote>
  <w:endnote w:type="continuationSeparator" w:id="0">
    <w:p w:rsidR="006600FB" w:rsidRDefault="006600FB" w:rsidP="00135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59255657"/>
      <w:docPartObj>
        <w:docPartGallery w:val="Page Numbers (Bottom of Page)"/>
        <w:docPartUnique/>
      </w:docPartObj>
    </w:sdtPr>
    <w:sdtContent>
      <w:p w:rsidR="00C66604" w:rsidRDefault="00C66604">
        <w:pPr>
          <w:pStyle w:val="Piedepgina"/>
          <w:jc w:val="right"/>
        </w:pPr>
        <w:fldSimple w:instr=" PAGE   \* MERGEFORMAT ">
          <w:r w:rsidR="008720DB">
            <w:rPr>
              <w:noProof/>
            </w:rPr>
            <w:t>2</w:t>
          </w:r>
        </w:fldSimple>
      </w:p>
    </w:sdtContent>
  </w:sdt>
  <w:p w:rsidR="00C66604" w:rsidRDefault="00C66604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72719549"/>
      <w:docPartObj>
        <w:docPartGallery w:val="Page Numbers (Bottom of Page)"/>
        <w:docPartUnique/>
      </w:docPartObj>
    </w:sdtPr>
    <w:sdtContent>
      <w:p w:rsidR="00F20EC5" w:rsidRPr="00AB3BDF" w:rsidRDefault="003C48A1" w:rsidP="00A13D06">
        <w:pPr>
          <w:pStyle w:val="Piedepgina"/>
          <w:jc w:val="right"/>
        </w:pPr>
        <w:r>
          <w:fldChar w:fldCharType="begin"/>
        </w:r>
        <w:r w:rsidR="00F20EC5">
          <w:instrText xml:space="preserve"> PAGE   \* MERGEFORMAT </w:instrText>
        </w:r>
        <w:r>
          <w:fldChar w:fldCharType="separate"/>
        </w:r>
        <w:r w:rsidR="008720DB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600FB" w:rsidRDefault="006600FB" w:rsidP="00135CA8">
      <w:pPr>
        <w:spacing w:after="0" w:line="240" w:lineRule="auto"/>
      </w:pPr>
      <w:r>
        <w:separator/>
      </w:r>
    </w:p>
  </w:footnote>
  <w:footnote w:type="continuationSeparator" w:id="0">
    <w:p w:rsidR="006600FB" w:rsidRDefault="006600FB" w:rsidP="00135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D69E3"/>
    <w:multiLevelType w:val="hybridMultilevel"/>
    <w:tmpl w:val="ECBA31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98637C"/>
    <w:multiLevelType w:val="hybridMultilevel"/>
    <w:tmpl w:val="ABB82FBA"/>
    <w:lvl w:ilvl="0" w:tplc="F43685C8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894988"/>
    <w:multiLevelType w:val="hybridMultilevel"/>
    <w:tmpl w:val="6792B6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E36E5B"/>
    <w:multiLevelType w:val="hybridMultilevel"/>
    <w:tmpl w:val="BF9436FC"/>
    <w:lvl w:ilvl="0" w:tplc="0FDEFB98">
      <w:start w:val="4"/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  <w:color w:val="000000" w:themeColor="text1"/>
      </w:rPr>
    </w:lvl>
    <w:lvl w:ilvl="1" w:tplc="040A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4">
    <w:nsid w:val="4E7A694E"/>
    <w:multiLevelType w:val="hybridMultilevel"/>
    <w:tmpl w:val="43E416A4"/>
    <w:lvl w:ilvl="0" w:tplc="A13AA9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887907"/>
    <w:multiLevelType w:val="hybridMultilevel"/>
    <w:tmpl w:val="3B6E7D0E"/>
    <w:lvl w:ilvl="0" w:tplc="F3744D4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EF03DD8"/>
    <w:multiLevelType w:val="hybridMultilevel"/>
    <w:tmpl w:val="848A4354"/>
    <w:lvl w:ilvl="0" w:tplc="0809000F">
      <w:start w:val="1"/>
      <w:numFmt w:val="decimal"/>
      <w:lvlText w:val="%1."/>
      <w:lvlJc w:val="left"/>
      <w:pPr>
        <w:ind w:left="1068" w:hanging="360"/>
      </w:p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removePersonalInformation/>
  <w:removeDateAndTime/>
  <w:activeWritingStyle w:appName="MSWord" w:lang="es-AR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pt-B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s-AR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activeWritingStyle w:appName="MSWord" w:lang="es-ES_tradnl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1638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S3MDazNLE0MLGwMDRU0lEKTi0uzszPAykwNq0FADsT39ItAAAA"/>
  </w:docVars>
  <w:rsids>
    <w:rsidRoot w:val="009A0D45"/>
    <w:rsid w:val="00001ADC"/>
    <w:rsid w:val="00002541"/>
    <w:rsid w:val="000114E1"/>
    <w:rsid w:val="00012E96"/>
    <w:rsid w:val="00016D31"/>
    <w:rsid w:val="00022759"/>
    <w:rsid w:val="00023238"/>
    <w:rsid w:val="000237FB"/>
    <w:rsid w:val="00024072"/>
    <w:rsid w:val="00024222"/>
    <w:rsid w:val="000262D9"/>
    <w:rsid w:val="0003261D"/>
    <w:rsid w:val="000413D7"/>
    <w:rsid w:val="000420C5"/>
    <w:rsid w:val="00044558"/>
    <w:rsid w:val="000539D7"/>
    <w:rsid w:val="00053A60"/>
    <w:rsid w:val="00053AC7"/>
    <w:rsid w:val="0005437A"/>
    <w:rsid w:val="00055F1D"/>
    <w:rsid w:val="0006031E"/>
    <w:rsid w:val="00062FEC"/>
    <w:rsid w:val="0006566D"/>
    <w:rsid w:val="000758F4"/>
    <w:rsid w:val="000764C0"/>
    <w:rsid w:val="000765F0"/>
    <w:rsid w:val="000815B1"/>
    <w:rsid w:val="00082260"/>
    <w:rsid w:val="000840C3"/>
    <w:rsid w:val="0008617A"/>
    <w:rsid w:val="000906E8"/>
    <w:rsid w:val="00090899"/>
    <w:rsid w:val="00092C60"/>
    <w:rsid w:val="0009348D"/>
    <w:rsid w:val="00094327"/>
    <w:rsid w:val="0009698F"/>
    <w:rsid w:val="000971D2"/>
    <w:rsid w:val="000972CC"/>
    <w:rsid w:val="000A1EBE"/>
    <w:rsid w:val="000A5EED"/>
    <w:rsid w:val="000A6859"/>
    <w:rsid w:val="000A7EBD"/>
    <w:rsid w:val="000B1FE4"/>
    <w:rsid w:val="000B2646"/>
    <w:rsid w:val="000B2CFE"/>
    <w:rsid w:val="000B4902"/>
    <w:rsid w:val="000C0FAC"/>
    <w:rsid w:val="000C105D"/>
    <w:rsid w:val="000D1678"/>
    <w:rsid w:val="000D1D44"/>
    <w:rsid w:val="000D3CE2"/>
    <w:rsid w:val="000D4C1E"/>
    <w:rsid w:val="000D6189"/>
    <w:rsid w:val="000D7C04"/>
    <w:rsid w:val="000E6787"/>
    <w:rsid w:val="000E7889"/>
    <w:rsid w:val="000E7F77"/>
    <w:rsid w:val="000F06EA"/>
    <w:rsid w:val="000F0E4F"/>
    <w:rsid w:val="000F495A"/>
    <w:rsid w:val="00101051"/>
    <w:rsid w:val="0010190D"/>
    <w:rsid w:val="0010244E"/>
    <w:rsid w:val="001106D4"/>
    <w:rsid w:val="00110DD2"/>
    <w:rsid w:val="0011163E"/>
    <w:rsid w:val="00113E97"/>
    <w:rsid w:val="00114D48"/>
    <w:rsid w:val="00115072"/>
    <w:rsid w:val="001151D3"/>
    <w:rsid w:val="00116BC1"/>
    <w:rsid w:val="00117BFE"/>
    <w:rsid w:val="00120221"/>
    <w:rsid w:val="00121A47"/>
    <w:rsid w:val="00121C6D"/>
    <w:rsid w:val="001258AD"/>
    <w:rsid w:val="00126991"/>
    <w:rsid w:val="00135CA8"/>
    <w:rsid w:val="00135F92"/>
    <w:rsid w:val="001371A1"/>
    <w:rsid w:val="0014185F"/>
    <w:rsid w:val="00141BE4"/>
    <w:rsid w:val="001422A6"/>
    <w:rsid w:val="001423AF"/>
    <w:rsid w:val="0014370B"/>
    <w:rsid w:val="001446B5"/>
    <w:rsid w:val="00144F71"/>
    <w:rsid w:val="00151B02"/>
    <w:rsid w:val="00152AE7"/>
    <w:rsid w:val="0015388A"/>
    <w:rsid w:val="0016233D"/>
    <w:rsid w:val="00164444"/>
    <w:rsid w:val="001647D4"/>
    <w:rsid w:val="00165D93"/>
    <w:rsid w:val="001701B4"/>
    <w:rsid w:val="00170F5D"/>
    <w:rsid w:val="00171D4A"/>
    <w:rsid w:val="001720B4"/>
    <w:rsid w:val="00174852"/>
    <w:rsid w:val="001762E9"/>
    <w:rsid w:val="00176A08"/>
    <w:rsid w:val="0018092E"/>
    <w:rsid w:val="00180BF8"/>
    <w:rsid w:val="0018249D"/>
    <w:rsid w:val="0018365F"/>
    <w:rsid w:val="00183A5A"/>
    <w:rsid w:val="00185309"/>
    <w:rsid w:val="00185E9E"/>
    <w:rsid w:val="0018759D"/>
    <w:rsid w:val="0019175D"/>
    <w:rsid w:val="0019259C"/>
    <w:rsid w:val="00192AC9"/>
    <w:rsid w:val="00192CC3"/>
    <w:rsid w:val="00195C9D"/>
    <w:rsid w:val="001960BA"/>
    <w:rsid w:val="001A05B6"/>
    <w:rsid w:val="001A213C"/>
    <w:rsid w:val="001A505E"/>
    <w:rsid w:val="001A710A"/>
    <w:rsid w:val="001B01D1"/>
    <w:rsid w:val="001B3AB6"/>
    <w:rsid w:val="001B5310"/>
    <w:rsid w:val="001B72A7"/>
    <w:rsid w:val="001C128F"/>
    <w:rsid w:val="001C3538"/>
    <w:rsid w:val="001C55D0"/>
    <w:rsid w:val="001D081D"/>
    <w:rsid w:val="001D0919"/>
    <w:rsid w:val="001D44E8"/>
    <w:rsid w:val="001D4BE7"/>
    <w:rsid w:val="001D5A0F"/>
    <w:rsid w:val="001D696B"/>
    <w:rsid w:val="001E0D45"/>
    <w:rsid w:val="001E2C8A"/>
    <w:rsid w:val="001E35E4"/>
    <w:rsid w:val="001E4602"/>
    <w:rsid w:val="001E5598"/>
    <w:rsid w:val="001E614E"/>
    <w:rsid w:val="001E7900"/>
    <w:rsid w:val="001F1ABA"/>
    <w:rsid w:val="001F1F18"/>
    <w:rsid w:val="001F2364"/>
    <w:rsid w:val="001F42ED"/>
    <w:rsid w:val="001F5E26"/>
    <w:rsid w:val="001F6ED3"/>
    <w:rsid w:val="002042DA"/>
    <w:rsid w:val="00211272"/>
    <w:rsid w:val="002115F2"/>
    <w:rsid w:val="00215EA4"/>
    <w:rsid w:val="00217D1C"/>
    <w:rsid w:val="00217F8F"/>
    <w:rsid w:val="00220C7B"/>
    <w:rsid w:val="002218C4"/>
    <w:rsid w:val="00224833"/>
    <w:rsid w:val="002267B1"/>
    <w:rsid w:val="00227415"/>
    <w:rsid w:val="00227814"/>
    <w:rsid w:val="00231257"/>
    <w:rsid w:val="00232D7F"/>
    <w:rsid w:val="00234CD5"/>
    <w:rsid w:val="00235D35"/>
    <w:rsid w:val="00240B7A"/>
    <w:rsid w:val="00241B4E"/>
    <w:rsid w:val="00247A81"/>
    <w:rsid w:val="0025032B"/>
    <w:rsid w:val="00254720"/>
    <w:rsid w:val="00255312"/>
    <w:rsid w:val="00255836"/>
    <w:rsid w:val="002561ED"/>
    <w:rsid w:val="002562AD"/>
    <w:rsid w:val="00264950"/>
    <w:rsid w:val="002649EC"/>
    <w:rsid w:val="0026638D"/>
    <w:rsid w:val="00266627"/>
    <w:rsid w:val="00270AD4"/>
    <w:rsid w:val="002720FD"/>
    <w:rsid w:val="00275584"/>
    <w:rsid w:val="002807FF"/>
    <w:rsid w:val="00280F76"/>
    <w:rsid w:val="0028196C"/>
    <w:rsid w:val="00287B26"/>
    <w:rsid w:val="00292A2D"/>
    <w:rsid w:val="00292D28"/>
    <w:rsid w:val="00292FEE"/>
    <w:rsid w:val="00297A9B"/>
    <w:rsid w:val="002A05ED"/>
    <w:rsid w:val="002A0EFA"/>
    <w:rsid w:val="002A526D"/>
    <w:rsid w:val="002A527D"/>
    <w:rsid w:val="002A588B"/>
    <w:rsid w:val="002A7A35"/>
    <w:rsid w:val="002B2210"/>
    <w:rsid w:val="002B456B"/>
    <w:rsid w:val="002B46CD"/>
    <w:rsid w:val="002B6076"/>
    <w:rsid w:val="002B6395"/>
    <w:rsid w:val="002C027D"/>
    <w:rsid w:val="002C0951"/>
    <w:rsid w:val="002C20BD"/>
    <w:rsid w:val="002C4C27"/>
    <w:rsid w:val="002C77C2"/>
    <w:rsid w:val="002D48E8"/>
    <w:rsid w:val="002D4F33"/>
    <w:rsid w:val="002D6343"/>
    <w:rsid w:val="002D7265"/>
    <w:rsid w:val="002D74DD"/>
    <w:rsid w:val="002E6864"/>
    <w:rsid w:val="002E7F51"/>
    <w:rsid w:val="002F04D6"/>
    <w:rsid w:val="002F71F4"/>
    <w:rsid w:val="00301CB7"/>
    <w:rsid w:val="00304D78"/>
    <w:rsid w:val="00306091"/>
    <w:rsid w:val="00311C9D"/>
    <w:rsid w:val="00313C22"/>
    <w:rsid w:val="00314A74"/>
    <w:rsid w:val="00314AB5"/>
    <w:rsid w:val="0031509F"/>
    <w:rsid w:val="00315218"/>
    <w:rsid w:val="00317BE9"/>
    <w:rsid w:val="00320634"/>
    <w:rsid w:val="00323B0B"/>
    <w:rsid w:val="003245D1"/>
    <w:rsid w:val="00325EB7"/>
    <w:rsid w:val="0032600C"/>
    <w:rsid w:val="003275B5"/>
    <w:rsid w:val="003309B8"/>
    <w:rsid w:val="003339EB"/>
    <w:rsid w:val="00333D9D"/>
    <w:rsid w:val="00336633"/>
    <w:rsid w:val="00337076"/>
    <w:rsid w:val="0033775A"/>
    <w:rsid w:val="003410E8"/>
    <w:rsid w:val="00341BB4"/>
    <w:rsid w:val="00341E4D"/>
    <w:rsid w:val="003429F4"/>
    <w:rsid w:val="003478EC"/>
    <w:rsid w:val="00350A35"/>
    <w:rsid w:val="00352380"/>
    <w:rsid w:val="00353EC5"/>
    <w:rsid w:val="00355A44"/>
    <w:rsid w:val="00356181"/>
    <w:rsid w:val="00361A3B"/>
    <w:rsid w:val="00365F35"/>
    <w:rsid w:val="00367B08"/>
    <w:rsid w:val="00367D85"/>
    <w:rsid w:val="00375A02"/>
    <w:rsid w:val="00375EE7"/>
    <w:rsid w:val="003760BA"/>
    <w:rsid w:val="00376544"/>
    <w:rsid w:val="00382E69"/>
    <w:rsid w:val="00386155"/>
    <w:rsid w:val="0039158A"/>
    <w:rsid w:val="003944DB"/>
    <w:rsid w:val="003945A8"/>
    <w:rsid w:val="0039551D"/>
    <w:rsid w:val="0039762F"/>
    <w:rsid w:val="003A15A2"/>
    <w:rsid w:val="003A4A03"/>
    <w:rsid w:val="003A5B41"/>
    <w:rsid w:val="003B1357"/>
    <w:rsid w:val="003B24B8"/>
    <w:rsid w:val="003B2FDB"/>
    <w:rsid w:val="003B3888"/>
    <w:rsid w:val="003C0F61"/>
    <w:rsid w:val="003C1E3D"/>
    <w:rsid w:val="003C37A6"/>
    <w:rsid w:val="003C48A1"/>
    <w:rsid w:val="003D0AEF"/>
    <w:rsid w:val="003D1B8C"/>
    <w:rsid w:val="003D265B"/>
    <w:rsid w:val="003D2957"/>
    <w:rsid w:val="003D3F1B"/>
    <w:rsid w:val="003D44D4"/>
    <w:rsid w:val="003D51D7"/>
    <w:rsid w:val="003D5F2E"/>
    <w:rsid w:val="003D5F67"/>
    <w:rsid w:val="003D657A"/>
    <w:rsid w:val="003D6793"/>
    <w:rsid w:val="003D6EFC"/>
    <w:rsid w:val="003D6F3D"/>
    <w:rsid w:val="003D7657"/>
    <w:rsid w:val="003E1370"/>
    <w:rsid w:val="003E1B9D"/>
    <w:rsid w:val="003E2034"/>
    <w:rsid w:val="003E7DE2"/>
    <w:rsid w:val="003F2758"/>
    <w:rsid w:val="003F2A47"/>
    <w:rsid w:val="003F44C2"/>
    <w:rsid w:val="0040213C"/>
    <w:rsid w:val="0040354F"/>
    <w:rsid w:val="00403D39"/>
    <w:rsid w:val="004042E9"/>
    <w:rsid w:val="00405975"/>
    <w:rsid w:val="0040662B"/>
    <w:rsid w:val="0041242E"/>
    <w:rsid w:val="00414FC0"/>
    <w:rsid w:val="00415454"/>
    <w:rsid w:val="00416D2D"/>
    <w:rsid w:val="00417427"/>
    <w:rsid w:val="00420A0C"/>
    <w:rsid w:val="00423322"/>
    <w:rsid w:val="00423474"/>
    <w:rsid w:val="00425FFC"/>
    <w:rsid w:val="0042700D"/>
    <w:rsid w:val="00427103"/>
    <w:rsid w:val="00432B16"/>
    <w:rsid w:val="00433561"/>
    <w:rsid w:val="00433A19"/>
    <w:rsid w:val="004343C2"/>
    <w:rsid w:val="00436012"/>
    <w:rsid w:val="00437022"/>
    <w:rsid w:val="0044164D"/>
    <w:rsid w:val="00444392"/>
    <w:rsid w:val="00446008"/>
    <w:rsid w:val="00446FDC"/>
    <w:rsid w:val="004471A7"/>
    <w:rsid w:val="0044767F"/>
    <w:rsid w:val="00451305"/>
    <w:rsid w:val="00452B3A"/>
    <w:rsid w:val="00453695"/>
    <w:rsid w:val="00454692"/>
    <w:rsid w:val="00454774"/>
    <w:rsid w:val="00456BFB"/>
    <w:rsid w:val="0046073B"/>
    <w:rsid w:val="0046326B"/>
    <w:rsid w:val="00463678"/>
    <w:rsid w:val="004658D4"/>
    <w:rsid w:val="004661CC"/>
    <w:rsid w:val="00466CC1"/>
    <w:rsid w:val="00467BF2"/>
    <w:rsid w:val="00470E59"/>
    <w:rsid w:val="0047245B"/>
    <w:rsid w:val="00473E0C"/>
    <w:rsid w:val="00474195"/>
    <w:rsid w:val="0047658A"/>
    <w:rsid w:val="00476C43"/>
    <w:rsid w:val="004824AF"/>
    <w:rsid w:val="004844AF"/>
    <w:rsid w:val="00484F49"/>
    <w:rsid w:val="004913C3"/>
    <w:rsid w:val="00491952"/>
    <w:rsid w:val="00493B68"/>
    <w:rsid w:val="0049589E"/>
    <w:rsid w:val="00496C20"/>
    <w:rsid w:val="00496F61"/>
    <w:rsid w:val="004A0C4D"/>
    <w:rsid w:val="004A795B"/>
    <w:rsid w:val="004B00EF"/>
    <w:rsid w:val="004B0369"/>
    <w:rsid w:val="004B0902"/>
    <w:rsid w:val="004B0E05"/>
    <w:rsid w:val="004B2EB3"/>
    <w:rsid w:val="004B56C3"/>
    <w:rsid w:val="004C007F"/>
    <w:rsid w:val="004C29CF"/>
    <w:rsid w:val="004C515E"/>
    <w:rsid w:val="004C6307"/>
    <w:rsid w:val="004C7106"/>
    <w:rsid w:val="004C797C"/>
    <w:rsid w:val="004D0431"/>
    <w:rsid w:val="004D5DEA"/>
    <w:rsid w:val="004D690A"/>
    <w:rsid w:val="004D6C2F"/>
    <w:rsid w:val="004D7353"/>
    <w:rsid w:val="004E1249"/>
    <w:rsid w:val="004E4844"/>
    <w:rsid w:val="004E4FC0"/>
    <w:rsid w:val="004E6564"/>
    <w:rsid w:val="004F0B26"/>
    <w:rsid w:val="004F1DE6"/>
    <w:rsid w:val="004F5569"/>
    <w:rsid w:val="004F5BAE"/>
    <w:rsid w:val="004F6886"/>
    <w:rsid w:val="0050347E"/>
    <w:rsid w:val="00507097"/>
    <w:rsid w:val="005100C4"/>
    <w:rsid w:val="005114E4"/>
    <w:rsid w:val="00511DD3"/>
    <w:rsid w:val="00516AC4"/>
    <w:rsid w:val="005178A7"/>
    <w:rsid w:val="005204AB"/>
    <w:rsid w:val="00530A9F"/>
    <w:rsid w:val="00530F09"/>
    <w:rsid w:val="00531D1C"/>
    <w:rsid w:val="005361A9"/>
    <w:rsid w:val="005376AB"/>
    <w:rsid w:val="00537CCB"/>
    <w:rsid w:val="00550775"/>
    <w:rsid w:val="00550BDA"/>
    <w:rsid w:val="005547BC"/>
    <w:rsid w:val="005624AF"/>
    <w:rsid w:val="00562544"/>
    <w:rsid w:val="005628E4"/>
    <w:rsid w:val="0056360C"/>
    <w:rsid w:val="0056472A"/>
    <w:rsid w:val="00565F3A"/>
    <w:rsid w:val="005668B9"/>
    <w:rsid w:val="005700FF"/>
    <w:rsid w:val="00571353"/>
    <w:rsid w:val="00573228"/>
    <w:rsid w:val="0057438F"/>
    <w:rsid w:val="005751E4"/>
    <w:rsid w:val="0058233D"/>
    <w:rsid w:val="00582872"/>
    <w:rsid w:val="00585AEF"/>
    <w:rsid w:val="005908AB"/>
    <w:rsid w:val="00591F17"/>
    <w:rsid w:val="005938FD"/>
    <w:rsid w:val="00594149"/>
    <w:rsid w:val="00594810"/>
    <w:rsid w:val="005A0388"/>
    <w:rsid w:val="005A250B"/>
    <w:rsid w:val="005A70E5"/>
    <w:rsid w:val="005A7807"/>
    <w:rsid w:val="005B18F3"/>
    <w:rsid w:val="005B3451"/>
    <w:rsid w:val="005B5821"/>
    <w:rsid w:val="005B6610"/>
    <w:rsid w:val="005C15E6"/>
    <w:rsid w:val="005C1DAA"/>
    <w:rsid w:val="005C2E08"/>
    <w:rsid w:val="005C3025"/>
    <w:rsid w:val="005C4769"/>
    <w:rsid w:val="005C5338"/>
    <w:rsid w:val="005D16AD"/>
    <w:rsid w:val="005D29D7"/>
    <w:rsid w:val="005D3294"/>
    <w:rsid w:val="005D606D"/>
    <w:rsid w:val="005D619A"/>
    <w:rsid w:val="005E0DC7"/>
    <w:rsid w:val="005E1239"/>
    <w:rsid w:val="005E1904"/>
    <w:rsid w:val="005E1D42"/>
    <w:rsid w:val="005E2951"/>
    <w:rsid w:val="005E335B"/>
    <w:rsid w:val="005E4451"/>
    <w:rsid w:val="005E4D35"/>
    <w:rsid w:val="005E53E9"/>
    <w:rsid w:val="005E638F"/>
    <w:rsid w:val="005E6A89"/>
    <w:rsid w:val="005E7DAB"/>
    <w:rsid w:val="005F26F2"/>
    <w:rsid w:val="005F37DD"/>
    <w:rsid w:val="00600BFD"/>
    <w:rsid w:val="00602A73"/>
    <w:rsid w:val="00603C4E"/>
    <w:rsid w:val="0060508B"/>
    <w:rsid w:val="006058D0"/>
    <w:rsid w:val="00605C97"/>
    <w:rsid w:val="00607B3B"/>
    <w:rsid w:val="0061005A"/>
    <w:rsid w:val="00610FA9"/>
    <w:rsid w:val="006128C3"/>
    <w:rsid w:val="006130A4"/>
    <w:rsid w:val="00614400"/>
    <w:rsid w:val="00615CF8"/>
    <w:rsid w:val="00617D0A"/>
    <w:rsid w:val="006209A2"/>
    <w:rsid w:val="00620D6C"/>
    <w:rsid w:val="00620DCE"/>
    <w:rsid w:val="00621013"/>
    <w:rsid w:val="00624355"/>
    <w:rsid w:val="00631A05"/>
    <w:rsid w:val="00631E14"/>
    <w:rsid w:val="0063441C"/>
    <w:rsid w:val="00635209"/>
    <w:rsid w:val="00635C61"/>
    <w:rsid w:val="00640612"/>
    <w:rsid w:val="006429CD"/>
    <w:rsid w:val="00643844"/>
    <w:rsid w:val="00650B6A"/>
    <w:rsid w:val="00652AA7"/>
    <w:rsid w:val="0065354C"/>
    <w:rsid w:val="00654EA5"/>
    <w:rsid w:val="00655DA3"/>
    <w:rsid w:val="00656B78"/>
    <w:rsid w:val="006571C3"/>
    <w:rsid w:val="006600FB"/>
    <w:rsid w:val="0066161A"/>
    <w:rsid w:val="006632CA"/>
    <w:rsid w:val="006672EF"/>
    <w:rsid w:val="00667B56"/>
    <w:rsid w:val="00670738"/>
    <w:rsid w:val="006712A3"/>
    <w:rsid w:val="00671FAB"/>
    <w:rsid w:val="006743D6"/>
    <w:rsid w:val="00680638"/>
    <w:rsid w:val="0068367E"/>
    <w:rsid w:val="00683AC6"/>
    <w:rsid w:val="00684229"/>
    <w:rsid w:val="00685222"/>
    <w:rsid w:val="006856AB"/>
    <w:rsid w:val="00686B69"/>
    <w:rsid w:val="0069048B"/>
    <w:rsid w:val="00695926"/>
    <w:rsid w:val="00697BFE"/>
    <w:rsid w:val="006A3099"/>
    <w:rsid w:val="006A3475"/>
    <w:rsid w:val="006A5602"/>
    <w:rsid w:val="006B7FC3"/>
    <w:rsid w:val="006C1391"/>
    <w:rsid w:val="006C25CF"/>
    <w:rsid w:val="006C4E0B"/>
    <w:rsid w:val="006C7AC1"/>
    <w:rsid w:val="006D1B6B"/>
    <w:rsid w:val="006D3E84"/>
    <w:rsid w:val="006D3F3E"/>
    <w:rsid w:val="006D5E5C"/>
    <w:rsid w:val="006D7E73"/>
    <w:rsid w:val="006F0FA9"/>
    <w:rsid w:val="006F1E4D"/>
    <w:rsid w:val="006F3B2B"/>
    <w:rsid w:val="006F3BED"/>
    <w:rsid w:val="00700B2A"/>
    <w:rsid w:val="007019A6"/>
    <w:rsid w:val="00701E27"/>
    <w:rsid w:val="007036A3"/>
    <w:rsid w:val="00705A7B"/>
    <w:rsid w:val="007102B6"/>
    <w:rsid w:val="00710550"/>
    <w:rsid w:val="00712F76"/>
    <w:rsid w:val="00713255"/>
    <w:rsid w:val="0072087B"/>
    <w:rsid w:val="0072530C"/>
    <w:rsid w:val="00726846"/>
    <w:rsid w:val="007272FD"/>
    <w:rsid w:val="00727D33"/>
    <w:rsid w:val="007317E5"/>
    <w:rsid w:val="00731D53"/>
    <w:rsid w:val="00734CF8"/>
    <w:rsid w:val="007363EE"/>
    <w:rsid w:val="0073696C"/>
    <w:rsid w:val="00736E84"/>
    <w:rsid w:val="007418C7"/>
    <w:rsid w:val="00746E13"/>
    <w:rsid w:val="00747AE6"/>
    <w:rsid w:val="00755FE0"/>
    <w:rsid w:val="00756698"/>
    <w:rsid w:val="00756E16"/>
    <w:rsid w:val="0076083B"/>
    <w:rsid w:val="00764CB1"/>
    <w:rsid w:val="00766436"/>
    <w:rsid w:val="00766974"/>
    <w:rsid w:val="00770DC4"/>
    <w:rsid w:val="00770FF5"/>
    <w:rsid w:val="00776E7E"/>
    <w:rsid w:val="00781BF6"/>
    <w:rsid w:val="00782219"/>
    <w:rsid w:val="00783D90"/>
    <w:rsid w:val="00784F92"/>
    <w:rsid w:val="00785243"/>
    <w:rsid w:val="0078606F"/>
    <w:rsid w:val="00787192"/>
    <w:rsid w:val="0078755E"/>
    <w:rsid w:val="007919F4"/>
    <w:rsid w:val="00794250"/>
    <w:rsid w:val="007943C6"/>
    <w:rsid w:val="00794D47"/>
    <w:rsid w:val="00796C92"/>
    <w:rsid w:val="00797597"/>
    <w:rsid w:val="007A0616"/>
    <w:rsid w:val="007A0981"/>
    <w:rsid w:val="007A0DB0"/>
    <w:rsid w:val="007A350C"/>
    <w:rsid w:val="007A560C"/>
    <w:rsid w:val="007A6371"/>
    <w:rsid w:val="007A6FB5"/>
    <w:rsid w:val="007B0242"/>
    <w:rsid w:val="007B20F9"/>
    <w:rsid w:val="007B41E0"/>
    <w:rsid w:val="007B5C89"/>
    <w:rsid w:val="007C096F"/>
    <w:rsid w:val="007C28FF"/>
    <w:rsid w:val="007C35D1"/>
    <w:rsid w:val="007C4DA3"/>
    <w:rsid w:val="007C7C9F"/>
    <w:rsid w:val="007D01F4"/>
    <w:rsid w:val="007D12C2"/>
    <w:rsid w:val="007D194E"/>
    <w:rsid w:val="007D29AE"/>
    <w:rsid w:val="007D4711"/>
    <w:rsid w:val="007E1B4F"/>
    <w:rsid w:val="007E2763"/>
    <w:rsid w:val="007E3297"/>
    <w:rsid w:val="007E6C94"/>
    <w:rsid w:val="007F2114"/>
    <w:rsid w:val="008005AE"/>
    <w:rsid w:val="00800CBC"/>
    <w:rsid w:val="00812A19"/>
    <w:rsid w:val="008159FC"/>
    <w:rsid w:val="0081623E"/>
    <w:rsid w:val="00817D88"/>
    <w:rsid w:val="00820D1A"/>
    <w:rsid w:val="00824A40"/>
    <w:rsid w:val="00824EAB"/>
    <w:rsid w:val="00827FE1"/>
    <w:rsid w:val="008339CC"/>
    <w:rsid w:val="00833C9A"/>
    <w:rsid w:val="008377CB"/>
    <w:rsid w:val="008420FE"/>
    <w:rsid w:val="00842B95"/>
    <w:rsid w:val="00843E64"/>
    <w:rsid w:val="0084409C"/>
    <w:rsid w:val="00844333"/>
    <w:rsid w:val="008508C8"/>
    <w:rsid w:val="008549E5"/>
    <w:rsid w:val="00855C76"/>
    <w:rsid w:val="00856B8A"/>
    <w:rsid w:val="00860001"/>
    <w:rsid w:val="0086163C"/>
    <w:rsid w:val="00861DA6"/>
    <w:rsid w:val="00864C2D"/>
    <w:rsid w:val="00865696"/>
    <w:rsid w:val="008707FF"/>
    <w:rsid w:val="00871642"/>
    <w:rsid w:val="00871D78"/>
    <w:rsid w:val="008720DB"/>
    <w:rsid w:val="008739C3"/>
    <w:rsid w:val="00873F6D"/>
    <w:rsid w:val="00877FF6"/>
    <w:rsid w:val="00881D9B"/>
    <w:rsid w:val="00885184"/>
    <w:rsid w:val="008853E5"/>
    <w:rsid w:val="0089440C"/>
    <w:rsid w:val="00895527"/>
    <w:rsid w:val="00895B2A"/>
    <w:rsid w:val="0089685D"/>
    <w:rsid w:val="00897966"/>
    <w:rsid w:val="00897BC7"/>
    <w:rsid w:val="008A0C9B"/>
    <w:rsid w:val="008A0F25"/>
    <w:rsid w:val="008B1E0F"/>
    <w:rsid w:val="008B2720"/>
    <w:rsid w:val="008B4124"/>
    <w:rsid w:val="008C06A7"/>
    <w:rsid w:val="008C21AD"/>
    <w:rsid w:val="008C4DBB"/>
    <w:rsid w:val="008C7966"/>
    <w:rsid w:val="008D4A21"/>
    <w:rsid w:val="008D62DA"/>
    <w:rsid w:val="008D69D7"/>
    <w:rsid w:val="008E0921"/>
    <w:rsid w:val="008E1DB8"/>
    <w:rsid w:val="008E39D4"/>
    <w:rsid w:val="008E458D"/>
    <w:rsid w:val="008E59CB"/>
    <w:rsid w:val="008E7C87"/>
    <w:rsid w:val="008F0989"/>
    <w:rsid w:val="009009DD"/>
    <w:rsid w:val="00910DDA"/>
    <w:rsid w:val="00911024"/>
    <w:rsid w:val="00912063"/>
    <w:rsid w:val="00912C3C"/>
    <w:rsid w:val="00913458"/>
    <w:rsid w:val="00915B2C"/>
    <w:rsid w:val="0091729C"/>
    <w:rsid w:val="00917595"/>
    <w:rsid w:val="00917CD2"/>
    <w:rsid w:val="009225C3"/>
    <w:rsid w:val="00926356"/>
    <w:rsid w:val="00930337"/>
    <w:rsid w:val="00932C62"/>
    <w:rsid w:val="00934DB2"/>
    <w:rsid w:val="00937ABE"/>
    <w:rsid w:val="00940093"/>
    <w:rsid w:val="0094076B"/>
    <w:rsid w:val="00941B76"/>
    <w:rsid w:val="00944495"/>
    <w:rsid w:val="009445D5"/>
    <w:rsid w:val="0094630E"/>
    <w:rsid w:val="00947987"/>
    <w:rsid w:val="00947F5C"/>
    <w:rsid w:val="00957DC6"/>
    <w:rsid w:val="00964943"/>
    <w:rsid w:val="009660DF"/>
    <w:rsid w:val="00967B0F"/>
    <w:rsid w:val="00967D6C"/>
    <w:rsid w:val="00972935"/>
    <w:rsid w:val="0097341F"/>
    <w:rsid w:val="00973819"/>
    <w:rsid w:val="00973D9B"/>
    <w:rsid w:val="009755A2"/>
    <w:rsid w:val="00976F71"/>
    <w:rsid w:val="0097763B"/>
    <w:rsid w:val="00981197"/>
    <w:rsid w:val="00981D3E"/>
    <w:rsid w:val="00982617"/>
    <w:rsid w:val="00982B1B"/>
    <w:rsid w:val="009860B9"/>
    <w:rsid w:val="009954F5"/>
    <w:rsid w:val="009967FA"/>
    <w:rsid w:val="00996C8A"/>
    <w:rsid w:val="00997852"/>
    <w:rsid w:val="00997855"/>
    <w:rsid w:val="00997E43"/>
    <w:rsid w:val="009A0D45"/>
    <w:rsid w:val="009A1854"/>
    <w:rsid w:val="009A3AF4"/>
    <w:rsid w:val="009A78D3"/>
    <w:rsid w:val="009C2964"/>
    <w:rsid w:val="009C2A72"/>
    <w:rsid w:val="009C411D"/>
    <w:rsid w:val="009C4DEA"/>
    <w:rsid w:val="009D06F8"/>
    <w:rsid w:val="009D1D7C"/>
    <w:rsid w:val="009D69A7"/>
    <w:rsid w:val="009D6E20"/>
    <w:rsid w:val="009E26D1"/>
    <w:rsid w:val="009E38EB"/>
    <w:rsid w:val="009F0AC9"/>
    <w:rsid w:val="009F0D95"/>
    <w:rsid w:val="009F116E"/>
    <w:rsid w:val="009F16CB"/>
    <w:rsid w:val="009F17CF"/>
    <w:rsid w:val="009F3251"/>
    <w:rsid w:val="009F41FE"/>
    <w:rsid w:val="009F5886"/>
    <w:rsid w:val="00A05576"/>
    <w:rsid w:val="00A056A9"/>
    <w:rsid w:val="00A07D71"/>
    <w:rsid w:val="00A12DB5"/>
    <w:rsid w:val="00A135F5"/>
    <w:rsid w:val="00A136C0"/>
    <w:rsid w:val="00A13D06"/>
    <w:rsid w:val="00A15D97"/>
    <w:rsid w:val="00A1672E"/>
    <w:rsid w:val="00A17252"/>
    <w:rsid w:val="00A23A60"/>
    <w:rsid w:val="00A26C39"/>
    <w:rsid w:val="00A27FE8"/>
    <w:rsid w:val="00A30EF3"/>
    <w:rsid w:val="00A3205D"/>
    <w:rsid w:val="00A33100"/>
    <w:rsid w:val="00A350B2"/>
    <w:rsid w:val="00A351AD"/>
    <w:rsid w:val="00A36713"/>
    <w:rsid w:val="00A3677C"/>
    <w:rsid w:val="00A4316C"/>
    <w:rsid w:val="00A43DF6"/>
    <w:rsid w:val="00A51728"/>
    <w:rsid w:val="00A56382"/>
    <w:rsid w:val="00A57658"/>
    <w:rsid w:val="00A57B84"/>
    <w:rsid w:val="00A601AB"/>
    <w:rsid w:val="00A60CCA"/>
    <w:rsid w:val="00A64046"/>
    <w:rsid w:val="00A64EC7"/>
    <w:rsid w:val="00A65DFB"/>
    <w:rsid w:val="00A708F4"/>
    <w:rsid w:val="00A70D06"/>
    <w:rsid w:val="00A70EF9"/>
    <w:rsid w:val="00A71229"/>
    <w:rsid w:val="00A83B05"/>
    <w:rsid w:val="00A868F9"/>
    <w:rsid w:val="00A91969"/>
    <w:rsid w:val="00A928D0"/>
    <w:rsid w:val="00A92D05"/>
    <w:rsid w:val="00A95734"/>
    <w:rsid w:val="00A97C98"/>
    <w:rsid w:val="00AA019B"/>
    <w:rsid w:val="00AA097B"/>
    <w:rsid w:val="00AA0B99"/>
    <w:rsid w:val="00AA1D85"/>
    <w:rsid w:val="00AA46B4"/>
    <w:rsid w:val="00AA61BC"/>
    <w:rsid w:val="00AA62F1"/>
    <w:rsid w:val="00AB08BD"/>
    <w:rsid w:val="00AB394A"/>
    <w:rsid w:val="00AB3A8C"/>
    <w:rsid w:val="00AB3BDF"/>
    <w:rsid w:val="00AB543A"/>
    <w:rsid w:val="00AB5A78"/>
    <w:rsid w:val="00AB6584"/>
    <w:rsid w:val="00AC4C2C"/>
    <w:rsid w:val="00AC64C1"/>
    <w:rsid w:val="00AD05F2"/>
    <w:rsid w:val="00AD4BE7"/>
    <w:rsid w:val="00AE0617"/>
    <w:rsid w:val="00AE7AB5"/>
    <w:rsid w:val="00AF4AAD"/>
    <w:rsid w:val="00AF7504"/>
    <w:rsid w:val="00AF7894"/>
    <w:rsid w:val="00B0034C"/>
    <w:rsid w:val="00B03449"/>
    <w:rsid w:val="00B06656"/>
    <w:rsid w:val="00B107B2"/>
    <w:rsid w:val="00B14EA3"/>
    <w:rsid w:val="00B14EF0"/>
    <w:rsid w:val="00B16F24"/>
    <w:rsid w:val="00B17342"/>
    <w:rsid w:val="00B2121E"/>
    <w:rsid w:val="00B21EFA"/>
    <w:rsid w:val="00B24CE4"/>
    <w:rsid w:val="00B26FEB"/>
    <w:rsid w:val="00B31817"/>
    <w:rsid w:val="00B31904"/>
    <w:rsid w:val="00B31D29"/>
    <w:rsid w:val="00B31FF5"/>
    <w:rsid w:val="00B332E1"/>
    <w:rsid w:val="00B34C1B"/>
    <w:rsid w:val="00B37BAF"/>
    <w:rsid w:val="00B40DDF"/>
    <w:rsid w:val="00B442A8"/>
    <w:rsid w:val="00B45D50"/>
    <w:rsid w:val="00B460F2"/>
    <w:rsid w:val="00B46DD8"/>
    <w:rsid w:val="00B519F4"/>
    <w:rsid w:val="00B52235"/>
    <w:rsid w:val="00B52DF6"/>
    <w:rsid w:val="00B549CF"/>
    <w:rsid w:val="00B54F09"/>
    <w:rsid w:val="00B64012"/>
    <w:rsid w:val="00B64272"/>
    <w:rsid w:val="00B6543E"/>
    <w:rsid w:val="00B70AE0"/>
    <w:rsid w:val="00B739D8"/>
    <w:rsid w:val="00B76B97"/>
    <w:rsid w:val="00B76DFB"/>
    <w:rsid w:val="00B82CE1"/>
    <w:rsid w:val="00B84BCE"/>
    <w:rsid w:val="00B854FC"/>
    <w:rsid w:val="00B90549"/>
    <w:rsid w:val="00B93E32"/>
    <w:rsid w:val="00B93EF1"/>
    <w:rsid w:val="00B94699"/>
    <w:rsid w:val="00B94C8F"/>
    <w:rsid w:val="00B95B31"/>
    <w:rsid w:val="00B966B5"/>
    <w:rsid w:val="00B9716B"/>
    <w:rsid w:val="00BA0CC7"/>
    <w:rsid w:val="00BA109D"/>
    <w:rsid w:val="00BA1492"/>
    <w:rsid w:val="00BA60FE"/>
    <w:rsid w:val="00BA71C9"/>
    <w:rsid w:val="00BB209D"/>
    <w:rsid w:val="00BB3864"/>
    <w:rsid w:val="00BB3B8A"/>
    <w:rsid w:val="00BB613D"/>
    <w:rsid w:val="00BB6D1F"/>
    <w:rsid w:val="00BC0290"/>
    <w:rsid w:val="00BC55FA"/>
    <w:rsid w:val="00BC64DE"/>
    <w:rsid w:val="00BD42B1"/>
    <w:rsid w:val="00BE11A2"/>
    <w:rsid w:val="00BE19B6"/>
    <w:rsid w:val="00BE6585"/>
    <w:rsid w:val="00BF02EA"/>
    <w:rsid w:val="00BF2232"/>
    <w:rsid w:val="00BF4088"/>
    <w:rsid w:val="00BF6E6A"/>
    <w:rsid w:val="00C00381"/>
    <w:rsid w:val="00C03116"/>
    <w:rsid w:val="00C06228"/>
    <w:rsid w:val="00C11703"/>
    <w:rsid w:val="00C15589"/>
    <w:rsid w:val="00C216AD"/>
    <w:rsid w:val="00C26E2D"/>
    <w:rsid w:val="00C2715D"/>
    <w:rsid w:val="00C32B3C"/>
    <w:rsid w:val="00C33891"/>
    <w:rsid w:val="00C33BA1"/>
    <w:rsid w:val="00C354F6"/>
    <w:rsid w:val="00C44C22"/>
    <w:rsid w:val="00C45DC8"/>
    <w:rsid w:val="00C504E2"/>
    <w:rsid w:val="00C5212C"/>
    <w:rsid w:val="00C534CB"/>
    <w:rsid w:val="00C53C09"/>
    <w:rsid w:val="00C554A2"/>
    <w:rsid w:val="00C56B83"/>
    <w:rsid w:val="00C61425"/>
    <w:rsid w:val="00C6336B"/>
    <w:rsid w:val="00C66604"/>
    <w:rsid w:val="00C66760"/>
    <w:rsid w:val="00C66F58"/>
    <w:rsid w:val="00C73A55"/>
    <w:rsid w:val="00C77268"/>
    <w:rsid w:val="00C834B4"/>
    <w:rsid w:val="00C879D7"/>
    <w:rsid w:val="00C933EB"/>
    <w:rsid w:val="00C93AC4"/>
    <w:rsid w:val="00C94BB2"/>
    <w:rsid w:val="00CA27BD"/>
    <w:rsid w:val="00CA67A8"/>
    <w:rsid w:val="00CA7483"/>
    <w:rsid w:val="00CA7773"/>
    <w:rsid w:val="00CB0428"/>
    <w:rsid w:val="00CB304B"/>
    <w:rsid w:val="00CB3886"/>
    <w:rsid w:val="00CB5901"/>
    <w:rsid w:val="00CB5A58"/>
    <w:rsid w:val="00CB73D4"/>
    <w:rsid w:val="00CC06B0"/>
    <w:rsid w:val="00CC1D6D"/>
    <w:rsid w:val="00CC7268"/>
    <w:rsid w:val="00CC75CE"/>
    <w:rsid w:val="00CD00F8"/>
    <w:rsid w:val="00CD046E"/>
    <w:rsid w:val="00CD38AF"/>
    <w:rsid w:val="00CD493B"/>
    <w:rsid w:val="00CD69D8"/>
    <w:rsid w:val="00CD7A12"/>
    <w:rsid w:val="00CD7B61"/>
    <w:rsid w:val="00CE0246"/>
    <w:rsid w:val="00CE35E0"/>
    <w:rsid w:val="00CE3A9F"/>
    <w:rsid w:val="00CE4CBF"/>
    <w:rsid w:val="00CE518C"/>
    <w:rsid w:val="00CE6493"/>
    <w:rsid w:val="00CE71CC"/>
    <w:rsid w:val="00CE7382"/>
    <w:rsid w:val="00CE764B"/>
    <w:rsid w:val="00CF05C8"/>
    <w:rsid w:val="00CF1B9B"/>
    <w:rsid w:val="00CF461B"/>
    <w:rsid w:val="00CF675E"/>
    <w:rsid w:val="00CF7A26"/>
    <w:rsid w:val="00D00404"/>
    <w:rsid w:val="00D007C1"/>
    <w:rsid w:val="00D06747"/>
    <w:rsid w:val="00D071DC"/>
    <w:rsid w:val="00D10D86"/>
    <w:rsid w:val="00D11317"/>
    <w:rsid w:val="00D11559"/>
    <w:rsid w:val="00D11CF0"/>
    <w:rsid w:val="00D1400A"/>
    <w:rsid w:val="00D1424E"/>
    <w:rsid w:val="00D145AC"/>
    <w:rsid w:val="00D15B42"/>
    <w:rsid w:val="00D160A3"/>
    <w:rsid w:val="00D204D3"/>
    <w:rsid w:val="00D205F4"/>
    <w:rsid w:val="00D20CF7"/>
    <w:rsid w:val="00D20F33"/>
    <w:rsid w:val="00D24404"/>
    <w:rsid w:val="00D26BA9"/>
    <w:rsid w:val="00D31693"/>
    <w:rsid w:val="00D31A5E"/>
    <w:rsid w:val="00D34701"/>
    <w:rsid w:val="00D36EDF"/>
    <w:rsid w:val="00D37080"/>
    <w:rsid w:val="00D3784D"/>
    <w:rsid w:val="00D37B02"/>
    <w:rsid w:val="00D45B89"/>
    <w:rsid w:val="00D467DD"/>
    <w:rsid w:val="00D468A8"/>
    <w:rsid w:val="00D527B7"/>
    <w:rsid w:val="00D533AB"/>
    <w:rsid w:val="00D54E68"/>
    <w:rsid w:val="00D5536F"/>
    <w:rsid w:val="00D56343"/>
    <w:rsid w:val="00D62048"/>
    <w:rsid w:val="00D63729"/>
    <w:rsid w:val="00D63889"/>
    <w:rsid w:val="00D64A0E"/>
    <w:rsid w:val="00D654CB"/>
    <w:rsid w:val="00D659D3"/>
    <w:rsid w:val="00D66315"/>
    <w:rsid w:val="00D668F9"/>
    <w:rsid w:val="00D67A09"/>
    <w:rsid w:val="00D71B07"/>
    <w:rsid w:val="00D71EFD"/>
    <w:rsid w:val="00D72624"/>
    <w:rsid w:val="00D736FB"/>
    <w:rsid w:val="00D7742A"/>
    <w:rsid w:val="00D80995"/>
    <w:rsid w:val="00D86D8B"/>
    <w:rsid w:val="00D87A8A"/>
    <w:rsid w:val="00D960FA"/>
    <w:rsid w:val="00DA0542"/>
    <w:rsid w:val="00DA20CD"/>
    <w:rsid w:val="00DA36E5"/>
    <w:rsid w:val="00DA6190"/>
    <w:rsid w:val="00DA6323"/>
    <w:rsid w:val="00DA6665"/>
    <w:rsid w:val="00DA7B4E"/>
    <w:rsid w:val="00DB2AC5"/>
    <w:rsid w:val="00DB3AB9"/>
    <w:rsid w:val="00DB76CB"/>
    <w:rsid w:val="00DB7990"/>
    <w:rsid w:val="00DC2AD1"/>
    <w:rsid w:val="00DC7415"/>
    <w:rsid w:val="00DC7781"/>
    <w:rsid w:val="00DC78BC"/>
    <w:rsid w:val="00DD0FAB"/>
    <w:rsid w:val="00DD5208"/>
    <w:rsid w:val="00DD6119"/>
    <w:rsid w:val="00DD6D6E"/>
    <w:rsid w:val="00DE24C3"/>
    <w:rsid w:val="00DE2B0E"/>
    <w:rsid w:val="00DE2CA9"/>
    <w:rsid w:val="00DE30BF"/>
    <w:rsid w:val="00DE38D4"/>
    <w:rsid w:val="00DE3FD7"/>
    <w:rsid w:val="00DE4E64"/>
    <w:rsid w:val="00DE5CA8"/>
    <w:rsid w:val="00DE6823"/>
    <w:rsid w:val="00DE7939"/>
    <w:rsid w:val="00DF01CD"/>
    <w:rsid w:val="00DF189A"/>
    <w:rsid w:val="00DF1A46"/>
    <w:rsid w:val="00DF2376"/>
    <w:rsid w:val="00DF75F9"/>
    <w:rsid w:val="00E00728"/>
    <w:rsid w:val="00E00776"/>
    <w:rsid w:val="00E024AE"/>
    <w:rsid w:val="00E0345A"/>
    <w:rsid w:val="00E07DFB"/>
    <w:rsid w:val="00E13169"/>
    <w:rsid w:val="00E131F2"/>
    <w:rsid w:val="00E23B78"/>
    <w:rsid w:val="00E32962"/>
    <w:rsid w:val="00E34AC4"/>
    <w:rsid w:val="00E404E8"/>
    <w:rsid w:val="00E4766F"/>
    <w:rsid w:val="00E50954"/>
    <w:rsid w:val="00E60FBB"/>
    <w:rsid w:val="00E61955"/>
    <w:rsid w:val="00E66A06"/>
    <w:rsid w:val="00E704D5"/>
    <w:rsid w:val="00E72624"/>
    <w:rsid w:val="00E72AF4"/>
    <w:rsid w:val="00E73383"/>
    <w:rsid w:val="00E81F14"/>
    <w:rsid w:val="00E83DB4"/>
    <w:rsid w:val="00E854A2"/>
    <w:rsid w:val="00E854FC"/>
    <w:rsid w:val="00E863E8"/>
    <w:rsid w:val="00E866D1"/>
    <w:rsid w:val="00E87FC6"/>
    <w:rsid w:val="00E912DD"/>
    <w:rsid w:val="00E91D60"/>
    <w:rsid w:val="00EA078E"/>
    <w:rsid w:val="00EA122E"/>
    <w:rsid w:val="00EA3D28"/>
    <w:rsid w:val="00EA7A04"/>
    <w:rsid w:val="00EB0053"/>
    <w:rsid w:val="00EB083F"/>
    <w:rsid w:val="00EB130A"/>
    <w:rsid w:val="00EB30BB"/>
    <w:rsid w:val="00EB35AA"/>
    <w:rsid w:val="00EB3717"/>
    <w:rsid w:val="00EB5C01"/>
    <w:rsid w:val="00EB6B07"/>
    <w:rsid w:val="00EB75FE"/>
    <w:rsid w:val="00EC28B0"/>
    <w:rsid w:val="00EC2E64"/>
    <w:rsid w:val="00EC3D7A"/>
    <w:rsid w:val="00EC5A71"/>
    <w:rsid w:val="00EC7E5D"/>
    <w:rsid w:val="00EC7F0B"/>
    <w:rsid w:val="00ED217D"/>
    <w:rsid w:val="00ED3D14"/>
    <w:rsid w:val="00ED4A89"/>
    <w:rsid w:val="00ED7D3E"/>
    <w:rsid w:val="00ED7FFD"/>
    <w:rsid w:val="00EE779F"/>
    <w:rsid w:val="00EF5530"/>
    <w:rsid w:val="00EF5B80"/>
    <w:rsid w:val="00EF68AB"/>
    <w:rsid w:val="00EF6A72"/>
    <w:rsid w:val="00EF6B59"/>
    <w:rsid w:val="00F040A8"/>
    <w:rsid w:val="00F10841"/>
    <w:rsid w:val="00F15B9E"/>
    <w:rsid w:val="00F20EC5"/>
    <w:rsid w:val="00F24D30"/>
    <w:rsid w:val="00F258F5"/>
    <w:rsid w:val="00F27844"/>
    <w:rsid w:val="00F319FC"/>
    <w:rsid w:val="00F329A9"/>
    <w:rsid w:val="00F36F0F"/>
    <w:rsid w:val="00F3702D"/>
    <w:rsid w:val="00F40049"/>
    <w:rsid w:val="00F43F72"/>
    <w:rsid w:val="00F46EA9"/>
    <w:rsid w:val="00F475B1"/>
    <w:rsid w:val="00F5042A"/>
    <w:rsid w:val="00F509A0"/>
    <w:rsid w:val="00F52B17"/>
    <w:rsid w:val="00F530A1"/>
    <w:rsid w:val="00F56FF1"/>
    <w:rsid w:val="00F63136"/>
    <w:rsid w:val="00F66C50"/>
    <w:rsid w:val="00F67B20"/>
    <w:rsid w:val="00F67E31"/>
    <w:rsid w:val="00F7038B"/>
    <w:rsid w:val="00F71E20"/>
    <w:rsid w:val="00F73546"/>
    <w:rsid w:val="00F83D69"/>
    <w:rsid w:val="00F84426"/>
    <w:rsid w:val="00F924D8"/>
    <w:rsid w:val="00F94FCB"/>
    <w:rsid w:val="00F95C2A"/>
    <w:rsid w:val="00F96D26"/>
    <w:rsid w:val="00F97D74"/>
    <w:rsid w:val="00FA416F"/>
    <w:rsid w:val="00FA4682"/>
    <w:rsid w:val="00FA46FA"/>
    <w:rsid w:val="00FA6953"/>
    <w:rsid w:val="00FA773B"/>
    <w:rsid w:val="00FB1A9A"/>
    <w:rsid w:val="00FB33A1"/>
    <w:rsid w:val="00FB3A1F"/>
    <w:rsid w:val="00FB5F21"/>
    <w:rsid w:val="00FB5F5B"/>
    <w:rsid w:val="00FC5E5E"/>
    <w:rsid w:val="00FD3637"/>
    <w:rsid w:val="00FD6273"/>
    <w:rsid w:val="00FD6DD7"/>
    <w:rsid w:val="00FD7343"/>
    <w:rsid w:val="00FD743E"/>
    <w:rsid w:val="00FE0A59"/>
    <w:rsid w:val="00FE651B"/>
    <w:rsid w:val="00FE73EC"/>
    <w:rsid w:val="00FF669F"/>
    <w:rsid w:val="00FF7A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  <o:rules v:ext="edit">
        <o:r id="V:Rule4" type="connector" idref="#Straight Arrow Connector 1"/>
        <o:r id="V:Rule5" type="connector" idref="#Straight Arrow Connector 3"/>
        <o:r id="V:Rule6" type="connector" idref="#Straight Arrow Connector 4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096F"/>
    <w:pPr>
      <w:spacing w:after="200" w:line="276" w:lineRule="auto"/>
    </w:pPr>
    <w:rPr>
      <w:rFonts w:ascii="Calibri" w:eastAsia="Times New Roman" w:hAnsi="Calibri" w:cs="Times New Roman"/>
      <w:lang w:eastAsia="es-AR"/>
    </w:rPr>
  </w:style>
  <w:style w:type="paragraph" w:styleId="Ttulo1">
    <w:name w:val="heading 1"/>
    <w:basedOn w:val="Normal"/>
    <w:link w:val="Ttulo1Car"/>
    <w:uiPriority w:val="9"/>
    <w:qFormat/>
    <w:rsid w:val="00B76DFB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35C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35CA8"/>
    <w:rPr>
      <w:rFonts w:ascii="Calibri" w:eastAsia="Times New Roman" w:hAnsi="Calibri" w:cs="Times New Roman"/>
      <w:lang w:eastAsia="es-AR"/>
    </w:rPr>
  </w:style>
  <w:style w:type="paragraph" w:styleId="Piedepgina">
    <w:name w:val="footer"/>
    <w:basedOn w:val="Normal"/>
    <w:link w:val="PiedepginaCar"/>
    <w:uiPriority w:val="99"/>
    <w:unhideWhenUsed/>
    <w:rsid w:val="00135C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35CA8"/>
    <w:rPr>
      <w:rFonts w:ascii="Calibri" w:eastAsia="Times New Roman" w:hAnsi="Calibri" w:cs="Times New Roman"/>
      <w:lang w:eastAsia="es-AR"/>
    </w:rPr>
  </w:style>
  <w:style w:type="character" w:styleId="Refdecomentario">
    <w:name w:val="annotation reference"/>
    <w:basedOn w:val="Fuentedeprrafopredeter"/>
    <w:uiPriority w:val="99"/>
    <w:semiHidden/>
    <w:unhideWhenUsed/>
    <w:qFormat/>
    <w:rsid w:val="00F4004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qFormat/>
    <w:rsid w:val="00F4004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qFormat/>
    <w:rsid w:val="00F40049"/>
    <w:rPr>
      <w:rFonts w:ascii="Calibri" w:eastAsia="Times New Roman" w:hAnsi="Calibri" w:cs="Times New Roman"/>
      <w:sz w:val="20"/>
      <w:szCs w:val="20"/>
      <w:lang w:eastAsia="es-AR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04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049"/>
    <w:rPr>
      <w:rFonts w:ascii="Calibri" w:eastAsia="Times New Roman" w:hAnsi="Calibri" w:cs="Times New Roman"/>
      <w:b/>
      <w:bCs/>
      <w:sz w:val="20"/>
      <w:szCs w:val="20"/>
      <w:lang w:eastAsia="es-A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40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0049"/>
    <w:rPr>
      <w:rFonts w:ascii="Segoe UI" w:eastAsia="Times New Roman" w:hAnsi="Segoe UI" w:cs="Segoe UI"/>
      <w:sz w:val="18"/>
      <w:szCs w:val="18"/>
      <w:lang w:eastAsia="es-AR"/>
    </w:rPr>
  </w:style>
  <w:style w:type="character" w:styleId="nfasis">
    <w:name w:val="Emphasis"/>
    <w:basedOn w:val="Fuentedeprrafopredeter"/>
    <w:uiPriority w:val="20"/>
    <w:qFormat/>
    <w:rsid w:val="006856AB"/>
    <w:rPr>
      <w:i/>
      <w:iCs/>
    </w:rPr>
  </w:style>
  <w:style w:type="paragraph" w:styleId="Prrafodelista">
    <w:name w:val="List Paragraph"/>
    <w:basedOn w:val="Normal"/>
    <w:uiPriority w:val="34"/>
    <w:qFormat/>
    <w:rsid w:val="006C4E0B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1F1F18"/>
    <w:rPr>
      <w:color w:val="0000FF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B76DFB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title-text">
    <w:name w:val="title-text"/>
    <w:basedOn w:val="Fuentedeprrafopredeter"/>
    <w:rsid w:val="00B76DFB"/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5B6610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8B1E0F"/>
  </w:style>
  <w:style w:type="table" w:styleId="Tablaconcuadrcula">
    <w:name w:val="Table Grid"/>
    <w:basedOn w:val="Tablanormal"/>
    <w:uiPriority w:val="59"/>
    <w:rsid w:val="007B5C89"/>
    <w:pPr>
      <w:spacing w:after="0" w:line="240" w:lineRule="auto"/>
    </w:pPr>
    <w:rPr>
      <w:lang w:val="es-ES_tradn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">
    <w:name w:val="Body Text"/>
    <w:basedOn w:val="Normal"/>
    <w:link w:val="TextoindependienteCar"/>
    <w:uiPriority w:val="99"/>
    <w:unhideWhenUsed/>
    <w:rsid w:val="00967B0F"/>
    <w:pPr>
      <w:spacing w:after="120"/>
    </w:pPr>
    <w:rPr>
      <w:rFonts w:asciiTheme="minorHAnsi" w:eastAsiaTheme="minorHAnsi" w:hAnsiTheme="minorHAnsi" w:cstheme="minorBidi"/>
      <w:lang w:eastAsia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967B0F"/>
  </w:style>
  <w:style w:type="paragraph" w:styleId="NormalWeb">
    <w:name w:val="Normal (Web)"/>
    <w:basedOn w:val="Normal"/>
    <w:uiPriority w:val="99"/>
    <w:unhideWhenUsed/>
    <w:rsid w:val="00967B0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0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3" Type="http://schemas.microsoft.com/office/2011/relationships/commentsExtended" Target="commentsExtended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32F892D76DD44B389D6898E528016" ma:contentTypeVersion="12" ma:contentTypeDescription="Create a new document." ma:contentTypeScope="" ma:versionID="962014c5a1d8776b365c7cfb33c9f640">
  <xsd:schema xmlns:xsd="http://www.w3.org/2001/XMLSchema" xmlns:xs="http://www.w3.org/2001/XMLSchema" xmlns:p="http://schemas.microsoft.com/office/2006/metadata/properties" xmlns:ns3="e3ccd107-d718-42a3-87d9-d9505476e190" xmlns:ns4="e938d440-8e2d-4241-9244-24df2a38ed2b" targetNamespace="http://schemas.microsoft.com/office/2006/metadata/properties" ma:root="true" ma:fieldsID="6ce785deafaf701ffc5db4f0801368ee" ns3:_="" ns4:_="">
    <xsd:import namespace="e3ccd107-d718-42a3-87d9-d9505476e190"/>
    <xsd:import namespace="e938d440-8e2d-4241-9244-24df2a38ed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cd107-d718-42a3-87d9-d9505476e1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8d440-8e2d-4241-9244-24df2a38ed2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97A2C-2ED8-44A0-9931-A5511BE10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8618DF-303C-40FC-B969-67DEF94DD2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cd107-d718-42a3-87d9-d9505476e190"/>
    <ds:schemaRef ds:uri="e938d440-8e2d-4241-9244-24df2a38e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086A4C-1848-411A-9EC6-4121294F74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722688-431B-46C5-BA39-34366FB29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62</Words>
  <Characters>11341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1-25T14:10:00Z</dcterms:created>
  <dcterms:modified xsi:type="dcterms:W3CDTF">2022-01-2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32F892D76DD44B389D6898E528016</vt:lpwstr>
  </property>
</Properties>
</file>